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1613A6" w14:textId="77777777" w:rsidR="000B2FA1" w:rsidRPr="000B2FA1" w:rsidRDefault="000B2FA1" w:rsidP="000B2FA1">
      <w:pPr>
        <w:pStyle w:val="Heading1"/>
      </w:pPr>
      <w:bookmarkStart w:id="0" w:name="_Toc182394566"/>
      <w:bookmarkStart w:id="1" w:name="_Toc182395261"/>
      <w:bookmarkStart w:id="2" w:name="_Toc182396006"/>
      <w:r w:rsidRPr="000B2FA1">
        <w:t>Recording my providers</w:t>
      </w:r>
      <w:bookmarkEnd w:id="0"/>
      <w:bookmarkEnd w:id="1"/>
      <w:bookmarkEnd w:id="2"/>
    </w:p>
    <w:p w14:paraId="3AFC7576" w14:textId="2E3457BA" w:rsidR="000B2FA1" w:rsidRPr="00F15DD5" w:rsidRDefault="00B31CD8" w:rsidP="000B2FA1">
      <w:pPr>
        <w:rPr>
          <w:rStyle w:val="Strong"/>
          <w:sz w:val="32"/>
          <w:szCs w:val="32"/>
        </w:rPr>
      </w:pPr>
      <w:r w:rsidRPr="00F15DD5">
        <w:rPr>
          <w:rStyle w:val="Strong"/>
          <w:sz w:val="32"/>
          <w:szCs w:val="32"/>
        </w:rPr>
        <w:t xml:space="preserve">A text-only </w:t>
      </w:r>
      <w:r w:rsidR="000B2FA1" w:rsidRPr="00F15DD5">
        <w:rPr>
          <w:rStyle w:val="Strong"/>
          <w:sz w:val="32"/>
          <w:szCs w:val="32"/>
        </w:rPr>
        <w:t>Easy Read factsheet</w:t>
      </w:r>
    </w:p>
    <w:p w14:paraId="7A673DAA" w14:textId="77777777" w:rsidR="000B2FA1" w:rsidRPr="000B2FA1" w:rsidRDefault="000B2FA1" w:rsidP="00016674">
      <w:pPr>
        <w:pStyle w:val="Heading2"/>
        <w:pageBreakBefore w:val="0"/>
      </w:pPr>
      <w:bookmarkStart w:id="3" w:name="_Toc182395262"/>
      <w:bookmarkStart w:id="4" w:name="_Toc182396007"/>
      <w:r w:rsidRPr="000B2FA1">
        <w:t>How to use this factsheet</w:t>
      </w:r>
      <w:bookmarkEnd w:id="3"/>
      <w:bookmarkEnd w:id="4"/>
    </w:p>
    <w:p w14:paraId="65B5A31C" w14:textId="77777777" w:rsidR="000B2FA1" w:rsidRPr="000B2FA1" w:rsidRDefault="000B2FA1" w:rsidP="000B2FA1">
      <w:r w:rsidRPr="000B2FA1">
        <w:t>The National Disability Insurance Agency (NDIA) wrote this factsheet.</w:t>
      </w:r>
    </w:p>
    <w:p w14:paraId="043F5FCA" w14:textId="77777777" w:rsidR="000B2FA1" w:rsidRPr="000B2FA1" w:rsidRDefault="000B2FA1" w:rsidP="000B2FA1">
      <w:r w:rsidRPr="000B2FA1">
        <w:t>When you see the word ‘we’, it means the NDIA.</w:t>
      </w:r>
    </w:p>
    <w:p w14:paraId="0E4A6A1B" w14:textId="77777777" w:rsidR="000B2FA1" w:rsidRPr="000B2FA1" w:rsidRDefault="000B2FA1" w:rsidP="000B2FA1">
      <w:r w:rsidRPr="000B2FA1">
        <w:t>We wrote this factsheet in an easy to read way.</w:t>
      </w:r>
    </w:p>
    <w:p w14:paraId="29B53086" w14:textId="77777777" w:rsidR="000B2FA1" w:rsidRPr="000B2FA1" w:rsidRDefault="000B2FA1" w:rsidP="000B2FA1">
      <w:r w:rsidRPr="000B2FA1">
        <w:t>We wrote some important words in </w:t>
      </w:r>
      <w:r w:rsidRPr="000B2FA1">
        <w:rPr>
          <w:rStyle w:val="Strong"/>
        </w:rPr>
        <w:t>bold</w:t>
      </w:r>
      <w:r w:rsidRPr="000B2FA1">
        <w:t>.</w:t>
      </w:r>
    </w:p>
    <w:p w14:paraId="271346D8" w14:textId="77777777" w:rsidR="000B2FA1" w:rsidRPr="000B2FA1" w:rsidRDefault="000B2FA1" w:rsidP="000B2FA1">
      <w:r w:rsidRPr="000B2FA1">
        <w:t>This means the letters are thicker and darker.</w:t>
      </w:r>
    </w:p>
    <w:p w14:paraId="29918EDB" w14:textId="77777777" w:rsidR="000B2FA1" w:rsidRPr="000B2FA1" w:rsidRDefault="000B2FA1" w:rsidP="000B2FA1">
      <w:r w:rsidRPr="000B2FA1">
        <w:t>We explain what these words mean.</w:t>
      </w:r>
    </w:p>
    <w:p w14:paraId="50223ED9" w14:textId="499C8D09" w:rsidR="000B2FA1" w:rsidRPr="000B2FA1" w:rsidRDefault="000B2FA1" w:rsidP="000B2FA1">
      <w:r w:rsidRPr="000B2FA1">
        <w:t>There is a list of these words on </w:t>
      </w:r>
      <w:hyperlink r:id="rId8" w:anchor="_idTextAnchor009" w:history="1">
        <w:r w:rsidRPr="00F15DD5">
          <w:t>page</w:t>
        </w:r>
      </w:hyperlink>
      <w:r w:rsidRPr="00F15DD5">
        <w:t xml:space="preserve"> </w:t>
      </w:r>
      <w:r w:rsidRPr="00F15DD5">
        <w:fldChar w:fldCharType="begin"/>
      </w:r>
      <w:r w:rsidRPr="00F15DD5">
        <w:instrText xml:space="preserve"> PAGEREF _Ref182394400 \h </w:instrText>
      </w:r>
      <w:r w:rsidRPr="00F15DD5">
        <w:fldChar w:fldCharType="separate"/>
      </w:r>
      <w:r w:rsidR="00150FD7" w:rsidRPr="00F15DD5">
        <w:t>10</w:t>
      </w:r>
      <w:r w:rsidRPr="00F15DD5">
        <w:fldChar w:fldCharType="end"/>
      </w:r>
      <w:r w:rsidRPr="000B2FA1">
        <w:t>.</w:t>
      </w:r>
    </w:p>
    <w:p w14:paraId="4CD1FC20" w14:textId="77777777" w:rsidR="000B2FA1" w:rsidRPr="000B2FA1" w:rsidRDefault="000B2FA1" w:rsidP="000B2FA1">
      <w:r w:rsidRPr="000B2FA1">
        <w:t>This is an Easy Read summary of another factsheet.</w:t>
      </w:r>
    </w:p>
    <w:p w14:paraId="2EC223AE" w14:textId="77777777" w:rsidR="000B2FA1" w:rsidRPr="000B2FA1" w:rsidRDefault="000B2FA1" w:rsidP="000B2FA1">
      <w:r w:rsidRPr="000B2FA1">
        <w:t>This means it only includes the most important ideas.</w:t>
      </w:r>
    </w:p>
    <w:p w14:paraId="68DF8BB2" w14:textId="692A1CB4" w:rsidR="000B2FA1" w:rsidRPr="000B2FA1" w:rsidRDefault="000B2FA1" w:rsidP="000B2FA1">
      <w:r w:rsidRPr="000B2FA1">
        <w:t>You can find the other factsheet on</w:t>
      </w:r>
      <w:r w:rsidR="003D2B1D">
        <w:t xml:space="preserve"> </w:t>
      </w:r>
      <w:r w:rsidRPr="000B2FA1">
        <w:t>the NDIS website.</w:t>
      </w:r>
    </w:p>
    <w:p w14:paraId="62FF226C" w14:textId="77777777" w:rsidR="000B2FA1" w:rsidRPr="000B2FA1" w:rsidRDefault="000B2FA1" w:rsidP="000B2FA1">
      <w:hyperlink r:id="rId9" w:history="1">
        <w:r w:rsidRPr="000B2FA1">
          <w:rPr>
            <w:rStyle w:val="Hyperlink"/>
          </w:rPr>
          <w:t>www.ndis.gov.au/resources</w:t>
        </w:r>
      </w:hyperlink>
    </w:p>
    <w:p w14:paraId="70D8859D" w14:textId="77777777" w:rsidR="000B2FA1" w:rsidRPr="000B2FA1" w:rsidRDefault="000B2FA1" w:rsidP="000B2FA1">
      <w:r w:rsidRPr="000B2FA1">
        <w:t>You can ask for help to read this factsheet.</w:t>
      </w:r>
    </w:p>
    <w:p w14:paraId="4A274F36" w14:textId="344F0A0A" w:rsidR="000B2FA1" w:rsidRDefault="000B2FA1" w:rsidP="00016674">
      <w:r w:rsidRPr="000B2FA1">
        <w:t>A friend, family member or support person might be able to help you.</w:t>
      </w:r>
    </w:p>
    <w:p w14:paraId="0FD90D77" w14:textId="77777777" w:rsidR="000B2FA1" w:rsidRDefault="000B2FA1" w:rsidP="000B2FA1">
      <w:pPr>
        <w:pStyle w:val="Heading2"/>
      </w:pPr>
      <w:bookmarkStart w:id="5" w:name="_Toc182395263"/>
      <w:bookmarkStart w:id="6" w:name="_Toc182396008"/>
      <w:r w:rsidRPr="000B2FA1">
        <w:t>What is in this factsheet?</w:t>
      </w:r>
      <w:bookmarkEnd w:id="5"/>
      <w:bookmarkEnd w:id="6"/>
    </w:p>
    <w:p w14:paraId="74C91DEE" w14:textId="3552D5FA" w:rsidR="00150FD7" w:rsidRDefault="000B2FA1" w:rsidP="00150FD7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r>
        <w:fldChar w:fldCharType="begin"/>
      </w:r>
      <w:r w:rsidRPr="00150FD7">
        <w:instrText xml:space="preserve"> TOC \o "1-2" \u </w:instrText>
      </w:r>
      <w:r>
        <w:fldChar w:fldCharType="separate"/>
      </w:r>
      <w:hyperlink w:anchor="_My_providers" w:history="1">
        <w:r w:rsidR="00150FD7" w:rsidRPr="00D4025B">
          <w:rPr>
            <w:rStyle w:val="Hyperlink"/>
          </w:rPr>
          <w:t>My pr</w:t>
        </w:r>
        <w:r w:rsidR="00150FD7" w:rsidRPr="00D4025B">
          <w:rPr>
            <w:rStyle w:val="Hyperlink"/>
          </w:rPr>
          <w:t>o</w:t>
        </w:r>
        <w:r w:rsidR="00150FD7" w:rsidRPr="00D4025B">
          <w:rPr>
            <w:rStyle w:val="Hyperlink"/>
          </w:rPr>
          <w:t>viders</w:t>
        </w:r>
        <w:r w:rsidR="00150FD7" w:rsidRPr="00D4025B">
          <w:rPr>
            <w:rStyle w:val="Hyperlink"/>
          </w:rPr>
          <w:tab/>
        </w:r>
        <w:r w:rsidR="00150FD7" w:rsidRPr="00D4025B">
          <w:rPr>
            <w:rStyle w:val="Hyperlink"/>
          </w:rPr>
          <w:fldChar w:fldCharType="begin"/>
        </w:r>
        <w:r w:rsidR="00150FD7" w:rsidRPr="00D4025B">
          <w:rPr>
            <w:rStyle w:val="Hyperlink"/>
          </w:rPr>
          <w:instrText xml:space="preserve"> PAGEREF _Toc182396009 \h </w:instrText>
        </w:r>
        <w:r w:rsidR="00150FD7" w:rsidRPr="00D4025B">
          <w:rPr>
            <w:rStyle w:val="Hyperlink"/>
          </w:rPr>
        </w:r>
        <w:r w:rsidR="00150FD7" w:rsidRPr="00D4025B">
          <w:rPr>
            <w:rStyle w:val="Hyperlink"/>
          </w:rPr>
          <w:fldChar w:fldCharType="separate"/>
        </w:r>
        <w:r w:rsidR="00150FD7" w:rsidRPr="00D4025B">
          <w:rPr>
            <w:rStyle w:val="Hyperlink"/>
          </w:rPr>
          <w:t>3</w:t>
        </w:r>
        <w:r w:rsidR="00150FD7" w:rsidRPr="00D4025B">
          <w:rPr>
            <w:rStyle w:val="Hyperlink"/>
          </w:rPr>
          <w:fldChar w:fldCharType="end"/>
        </w:r>
      </w:hyperlink>
    </w:p>
    <w:p w14:paraId="628E26B3" w14:textId="532EF394" w:rsidR="00150FD7" w:rsidRDefault="00D4025B" w:rsidP="00150FD7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When_you_must" w:history="1">
        <w:r w:rsidR="00150FD7" w:rsidRPr="00D4025B">
          <w:rPr>
            <w:rStyle w:val="Hyperlink"/>
          </w:rPr>
          <w:t>When you must tell us about my providers</w:t>
        </w:r>
        <w:r w:rsidR="00150FD7" w:rsidRPr="00D4025B">
          <w:rPr>
            <w:rStyle w:val="Hyperlink"/>
          </w:rPr>
          <w:tab/>
        </w:r>
        <w:r w:rsidR="00150FD7" w:rsidRPr="00D4025B">
          <w:rPr>
            <w:rStyle w:val="Hyperlink"/>
          </w:rPr>
          <w:fldChar w:fldCharType="begin"/>
        </w:r>
        <w:r w:rsidR="00150FD7" w:rsidRPr="00D4025B">
          <w:rPr>
            <w:rStyle w:val="Hyperlink"/>
          </w:rPr>
          <w:instrText xml:space="preserve"> PAGEREF _Toc182396010 \h </w:instrText>
        </w:r>
        <w:r w:rsidR="00150FD7" w:rsidRPr="00D4025B">
          <w:rPr>
            <w:rStyle w:val="Hyperlink"/>
          </w:rPr>
        </w:r>
        <w:r w:rsidR="00150FD7" w:rsidRPr="00D4025B">
          <w:rPr>
            <w:rStyle w:val="Hyperlink"/>
          </w:rPr>
          <w:fldChar w:fldCharType="separate"/>
        </w:r>
        <w:r w:rsidR="00150FD7" w:rsidRPr="00D4025B">
          <w:rPr>
            <w:rStyle w:val="Hyperlink"/>
          </w:rPr>
          <w:t>4</w:t>
        </w:r>
        <w:r w:rsidR="00150FD7" w:rsidRPr="00D4025B">
          <w:rPr>
            <w:rStyle w:val="Hyperlink"/>
          </w:rPr>
          <w:fldChar w:fldCharType="end"/>
        </w:r>
      </w:hyperlink>
    </w:p>
    <w:p w14:paraId="026F88F5" w14:textId="0635E1DB" w:rsidR="00150FD7" w:rsidRDefault="00D4025B" w:rsidP="00150FD7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Managing_my_providers" w:history="1">
        <w:r w:rsidR="00150FD7" w:rsidRPr="00D4025B">
          <w:rPr>
            <w:rStyle w:val="Hyperlink"/>
          </w:rPr>
          <w:t>Managing my providers</w:t>
        </w:r>
        <w:r w:rsidR="00150FD7" w:rsidRPr="00D4025B">
          <w:rPr>
            <w:rStyle w:val="Hyperlink"/>
          </w:rPr>
          <w:tab/>
        </w:r>
        <w:r w:rsidR="00150FD7" w:rsidRPr="00D4025B">
          <w:rPr>
            <w:rStyle w:val="Hyperlink"/>
          </w:rPr>
          <w:fldChar w:fldCharType="begin"/>
        </w:r>
        <w:r w:rsidR="00150FD7" w:rsidRPr="00D4025B">
          <w:rPr>
            <w:rStyle w:val="Hyperlink"/>
          </w:rPr>
          <w:instrText xml:space="preserve"> PAGEREF _Toc182396011 \h </w:instrText>
        </w:r>
        <w:r w:rsidR="00150FD7" w:rsidRPr="00D4025B">
          <w:rPr>
            <w:rStyle w:val="Hyperlink"/>
          </w:rPr>
        </w:r>
        <w:r w:rsidR="00150FD7" w:rsidRPr="00D4025B">
          <w:rPr>
            <w:rStyle w:val="Hyperlink"/>
          </w:rPr>
          <w:fldChar w:fldCharType="separate"/>
        </w:r>
        <w:r w:rsidR="00150FD7" w:rsidRPr="00D4025B">
          <w:rPr>
            <w:rStyle w:val="Hyperlink"/>
          </w:rPr>
          <w:t>6</w:t>
        </w:r>
        <w:r w:rsidR="00150FD7" w:rsidRPr="00D4025B">
          <w:rPr>
            <w:rStyle w:val="Hyperlink"/>
          </w:rPr>
          <w:fldChar w:fldCharType="end"/>
        </w:r>
      </w:hyperlink>
    </w:p>
    <w:p w14:paraId="0BE5D003" w14:textId="256F674C" w:rsidR="00150FD7" w:rsidRDefault="00D4025B" w:rsidP="00150FD7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Checking_claims" w:history="1">
        <w:r w:rsidR="00150FD7" w:rsidRPr="00D4025B">
          <w:rPr>
            <w:rStyle w:val="Hyperlink"/>
          </w:rPr>
          <w:t>Checking claims</w:t>
        </w:r>
        <w:r w:rsidR="00150FD7" w:rsidRPr="00D4025B">
          <w:rPr>
            <w:rStyle w:val="Hyperlink"/>
          </w:rPr>
          <w:tab/>
        </w:r>
        <w:r w:rsidR="00150FD7" w:rsidRPr="00D4025B">
          <w:rPr>
            <w:rStyle w:val="Hyperlink"/>
          </w:rPr>
          <w:fldChar w:fldCharType="begin"/>
        </w:r>
        <w:r w:rsidR="00150FD7" w:rsidRPr="00D4025B">
          <w:rPr>
            <w:rStyle w:val="Hyperlink"/>
          </w:rPr>
          <w:instrText xml:space="preserve"> PAGEREF _Toc182396012 \h </w:instrText>
        </w:r>
        <w:r w:rsidR="00150FD7" w:rsidRPr="00D4025B">
          <w:rPr>
            <w:rStyle w:val="Hyperlink"/>
          </w:rPr>
        </w:r>
        <w:r w:rsidR="00150FD7" w:rsidRPr="00D4025B">
          <w:rPr>
            <w:rStyle w:val="Hyperlink"/>
          </w:rPr>
          <w:fldChar w:fldCharType="separate"/>
        </w:r>
        <w:r w:rsidR="00150FD7" w:rsidRPr="00D4025B">
          <w:rPr>
            <w:rStyle w:val="Hyperlink"/>
          </w:rPr>
          <w:t>8</w:t>
        </w:r>
        <w:r w:rsidR="00150FD7" w:rsidRPr="00D4025B">
          <w:rPr>
            <w:rStyle w:val="Hyperlink"/>
          </w:rPr>
          <w:fldChar w:fldCharType="end"/>
        </w:r>
      </w:hyperlink>
    </w:p>
    <w:p w14:paraId="0A69AEA1" w14:textId="44B330A1" w:rsidR="00150FD7" w:rsidRDefault="00D4025B" w:rsidP="00150FD7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More_information" w:history="1">
        <w:r w:rsidR="00150FD7" w:rsidRPr="00D4025B">
          <w:rPr>
            <w:rStyle w:val="Hyperlink"/>
          </w:rPr>
          <w:t>More information</w:t>
        </w:r>
        <w:r w:rsidR="00150FD7" w:rsidRPr="00D4025B">
          <w:rPr>
            <w:rStyle w:val="Hyperlink"/>
          </w:rPr>
          <w:tab/>
        </w:r>
        <w:r w:rsidR="00150FD7" w:rsidRPr="00D4025B">
          <w:rPr>
            <w:rStyle w:val="Hyperlink"/>
          </w:rPr>
          <w:fldChar w:fldCharType="begin"/>
        </w:r>
        <w:r w:rsidR="00150FD7" w:rsidRPr="00D4025B">
          <w:rPr>
            <w:rStyle w:val="Hyperlink"/>
          </w:rPr>
          <w:instrText xml:space="preserve"> PAGEREF _Toc182396013 \h </w:instrText>
        </w:r>
        <w:r w:rsidR="00150FD7" w:rsidRPr="00D4025B">
          <w:rPr>
            <w:rStyle w:val="Hyperlink"/>
          </w:rPr>
        </w:r>
        <w:r w:rsidR="00150FD7" w:rsidRPr="00D4025B">
          <w:rPr>
            <w:rStyle w:val="Hyperlink"/>
          </w:rPr>
          <w:fldChar w:fldCharType="separate"/>
        </w:r>
        <w:r w:rsidR="00150FD7" w:rsidRPr="00D4025B">
          <w:rPr>
            <w:rStyle w:val="Hyperlink"/>
          </w:rPr>
          <w:t>9</w:t>
        </w:r>
        <w:r w:rsidR="00150FD7" w:rsidRPr="00D4025B">
          <w:rPr>
            <w:rStyle w:val="Hyperlink"/>
          </w:rPr>
          <w:fldChar w:fldCharType="end"/>
        </w:r>
      </w:hyperlink>
    </w:p>
    <w:p w14:paraId="7417359F" w14:textId="6B3162F4" w:rsidR="00150FD7" w:rsidRDefault="00D4025B" w:rsidP="00150FD7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Word_list" w:history="1">
        <w:r w:rsidR="00150FD7" w:rsidRPr="00D4025B">
          <w:rPr>
            <w:rStyle w:val="Hyperlink"/>
          </w:rPr>
          <w:t>Word list</w:t>
        </w:r>
        <w:r w:rsidR="00150FD7" w:rsidRPr="00D4025B">
          <w:rPr>
            <w:rStyle w:val="Hyperlink"/>
          </w:rPr>
          <w:tab/>
        </w:r>
        <w:r w:rsidR="00150FD7" w:rsidRPr="00D4025B">
          <w:rPr>
            <w:rStyle w:val="Hyperlink"/>
          </w:rPr>
          <w:fldChar w:fldCharType="begin"/>
        </w:r>
        <w:r w:rsidR="00150FD7" w:rsidRPr="00D4025B">
          <w:rPr>
            <w:rStyle w:val="Hyperlink"/>
          </w:rPr>
          <w:instrText xml:space="preserve"> PAGEREF _Toc182396014 \h </w:instrText>
        </w:r>
        <w:r w:rsidR="00150FD7" w:rsidRPr="00D4025B">
          <w:rPr>
            <w:rStyle w:val="Hyperlink"/>
          </w:rPr>
        </w:r>
        <w:r w:rsidR="00150FD7" w:rsidRPr="00D4025B">
          <w:rPr>
            <w:rStyle w:val="Hyperlink"/>
          </w:rPr>
          <w:fldChar w:fldCharType="separate"/>
        </w:r>
        <w:r w:rsidR="00150FD7" w:rsidRPr="00D4025B">
          <w:rPr>
            <w:rStyle w:val="Hyperlink"/>
          </w:rPr>
          <w:t>10</w:t>
        </w:r>
        <w:r w:rsidR="00150FD7" w:rsidRPr="00D4025B">
          <w:rPr>
            <w:rStyle w:val="Hyperlink"/>
          </w:rPr>
          <w:fldChar w:fldCharType="end"/>
        </w:r>
      </w:hyperlink>
    </w:p>
    <w:bookmarkStart w:id="7" w:name="_My_providers"/>
    <w:bookmarkEnd w:id="7"/>
    <w:p w14:paraId="6B89E10A" w14:textId="7937DAF1" w:rsidR="000B2FA1" w:rsidRPr="000B2FA1" w:rsidRDefault="000B2FA1" w:rsidP="00150FD7">
      <w:pPr>
        <w:pStyle w:val="Heading2"/>
      </w:pPr>
      <w:r>
        <w:fldChar w:fldCharType="end"/>
      </w:r>
      <w:bookmarkStart w:id="8" w:name="_Toc182396009"/>
      <w:r w:rsidRPr="000B2FA1">
        <w:t>My providers</w:t>
      </w:r>
      <w:bookmarkEnd w:id="8"/>
    </w:p>
    <w:p w14:paraId="238B2443" w14:textId="77777777" w:rsidR="000B2FA1" w:rsidRPr="000B2FA1" w:rsidRDefault="000B2FA1" w:rsidP="000B2FA1">
      <w:r w:rsidRPr="00F15DD5">
        <w:rPr>
          <w:rStyle w:val="Strong"/>
        </w:rPr>
        <w:t>Providers</w:t>
      </w:r>
      <w:r w:rsidRPr="000B2FA1">
        <w:t> support people with disability by delivering a service.</w:t>
      </w:r>
    </w:p>
    <w:p w14:paraId="2BFAD9E9" w14:textId="77777777" w:rsidR="000B2FA1" w:rsidRPr="000B2FA1" w:rsidRDefault="000B2FA1" w:rsidP="000B2FA1">
      <w:r w:rsidRPr="000B2FA1">
        <w:t>You might need to tell us what providers you use for some supports in your </w:t>
      </w:r>
      <w:r w:rsidRPr="000B2FA1">
        <w:rPr>
          <w:rStyle w:val="Strong"/>
        </w:rPr>
        <w:t>NDIS plan</w:t>
      </w:r>
      <w:r w:rsidRPr="000B2FA1">
        <w:t>.</w:t>
      </w:r>
    </w:p>
    <w:p w14:paraId="518682A1" w14:textId="77777777" w:rsidR="000B2FA1" w:rsidRPr="000B2FA1" w:rsidRDefault="000B2FA1" w:rsidP="000B2FA1">
      <w:r w:rsidRPr="000B2FA1">
        <w:t>Your NDIS plan explains how the NDIS will support you.</w:t>
      </w:r>
    </w:p>
    <w:p w14:paraId="304E432A" w14:textId="77777777" w:rsidR="000B2FA1" w:rsidRPr="000B2FA1" w:rsidRDefault="000B2FA1" w:rsidP="000B2FA1">
      <w:r w:rsidRPr="000B2FA1">
        <w:t>We will make a list of these providers in our computer system.</w:t>
      </w:r>
    </w:p>
    <w:p w14:paraId="45737295" w14:textId="77777777" w:rsidR="000B2FA1" w:rsidRPr="000B2FA1" w:rsidRDefault="000B2FA1" w:rsidP="000B2FA1">
      <w:r w:rsidRPr="000B2FA1">
        <w:t>We call this list </w:t>
      </w:r>
      <w:r w:rsidRPr="000B2FA1">
        <w:rPr>
          <w:rStyle w:val="Strong"/>
        </w:rPr>
        <w:t>my providers</w:t>
      </w:r>
      <w:r w:rsidRPr="000B2FA1">
        <w:t>.</w:t>
      </w:r>
    </w:p>
    <w:p w14:paraId="78FF8D2D" w14:textId="77777777" w:rsidR="000B2FA1" w:rsidRPr="000B2FA1" w:rsidRDefault="000B2FA1" w:rsidP="000B2FA1">
      <w:r w:rsidRPr="000B2FA1">
        <w:t>My providers is a list of providers you work with often.</w:t>
      </w:r>
    </w:p>
    <w:p w14:paraId="7ED7E963" w14:textId="77777777" w:rsidR="000B2FA1" w:rsidRPr="000B2FA1" w:rsidRDefault="000B2FA1" w:rsidP="000B2FA1">
      <w:r w:rsidRPr="000B2FA1">
        <w:t>We use the </w:t>
      </w:r>
      <w:r w:rsidRPr="000B2FA1">
        <w:rPr>
          <w:rStyle w:val="Strong"/>
        </w:rPr>
        <w:t>funding</w:t>
      </w:r>
      <w:r w:rsidRPr="000B2FA1">
        <w:t> in your plan to pay the providers on this list when you use their services.</w:t>
      </w:r>
    </w:p>
    <w:p w14:paraId="3C21667D" w14:textId="77777777" w:rsidR="000B2FA1" w:rsidRPr="000B2FA1" w:rsidRDefault="000B2FA1" w:rsidP="000B2FA1">
      <w:r w:rsidRPr="000B2FA1">
        <w:t>Funding is the money from your plan that pays for the supports you need.</w:t>
      </w:r>
    </w:p>
    <w:p w14:paraId="6865960F" w14:textId="77777777" w:rsidR="000B2FA1" w:rsidRPr="000B2FA1" w:rsidRDefault="000B2FA1" w:rsidP="000B2FA1">
      <w:r w:rsidRPr="000B2FA1">
        <w:t>When you tell us about your providers, it makes it easier and faster for us to pay them when they make a </w:t>
      </w:r>
      <w:r w:rsidRPr="000B2FA1">
        <w:rPr>
          <w:rStyle w:val="Strong"/>
        </w:rPr>
        <w:t>claim</w:t>
      </w:r>
      <w:r w:rsidRPr="000B2FA1">
        <w:t>.</w:t>
      </w:r>
    </w:p>
    <w:p w14:paraId="1C3AB6B0" w14:textId="77777777" w:rsidR="000B2FA1" w:rsidRPr="000B2FA1" w:rsidRDefault="000B2FA1" w:rsidP="000B2FA1">
      <w:r w:rsidRPr="000B2FA1">
        <w:t>When someone makes a claim, they ask the NDIS to pay for a support.</w:t>
      </w:r>
    </w:p>
    <w:p w14:paraId="137F2D5F" w14:textId="77777777" w:rsidR="000B2FA1" w:rsidRPr="000B2FA1" w:rsidRDefault="000B2FA1" w:rsidP="000B2FA1">
      <w:r w:rsidRPr="000B2FA1">
        <w:t>You will have a my providers list if you have </w:t>
      </w:r>
      <w:r w:rsidRPr="000B2FA1">
        <w:rPr>
          <w:rStyle w:val="Strong"/>
        </w:rPr>
        <w:t>Agency-managed funding</w:t>
      </w:r>
      <w:r w:rsidRPr="000B2FA1">
        <w:t>.</w:t>
      </w:r>
    </w:p>
    <w:p w14:paraId="10FC482B" w14:textId="77777777" w:rsidR="000B2FA1" w:rsidRPr="000B2FA1" w:rsidRDefault="000B2FA1" w:rsidP="000B2FA1">
      <w:r w:rsidRPr="000B2FA1">
        <w:t>Agency-managed funding is when the NDIS manages:</w:t>
      </w:r>
    </w:p>
    <w:p w14:paraId="39694501" w14:textId="77777777" w:rsidR="000B2FA1" w:rsidRPr="000B2FA1" w:rsidRDefault="000B2FA1" w:rsidP="000B2FA1">
      <w:pPr>
        <w:pStyle w:val="ListParagraph"/>
      </w:pPr>
      <w:r w:rsidRPr="000B2FA1">
        <w:t>all of the funding in your plan</w:t>
      </w:r>
    </w:p>
    <w:p w14:paraId="168917B9" w14:textId="77777777" w:rsidR="000B2FA1" w:rsidRPr="000B2FA1" w:rsidRDefault="000B2FA1" w:rsidP="000B2FA1">
      <w:pPr>
        <w:pStyle w:val="ListParagraph"/>
      </w:pPr>
      <w:r w:rsidRPr="000B2FA1">
        <w:t>some of the funding in your plan.</w:t>
      </w:r>
    </w:p>
    <w:p w14:paraId="245FDE50" w14:textId="77777777" w:rsidR="000B2FA1" w:rsidRPr="000B2FA1" w:rsidRDefault="000B2FA1" w:rsidP="000B2FA1">
      <w:r w:rsidRPr="000B2FA1">
        <w:t>You will also have a my providers list if you use some types of support.</w:t>
      </w:r>
    </w:p>
    <w:p w14:paraId="0CE06F31" w14:textId="77777777" w:rsidR="000B2FA1" w:rsidRPr="000B2FA1" w:rsidRDefault="000B2FA1" w:rsidP="000B2FA1">
      <w:r w:rsidRPr="000B2FA1">
        <w:t>We explain them on the following pages.</w:t>
      </w:r>
    </w:p>
    <w:p w14:paraId="19167342" w14:textId="77777777" w:rsidR="000B2FA1" w:rsidRPr="000B2FA1" w:rsidRDefault="000B2FA1" w:rsidP="000B2FA1">
      <w:r w:rsidRPr="000B2FA1">
        <w:t>You will not have to use a my providers list if you:</w:t>
      </w:r>
    </w:p>
    <w:p w14:paraId="0D507742" w14:textId="77777777" w:rsidR="000B2FA1" w:rsidRPr="000B2FA1" w:rsidRDefault="000B2FA1" w:rsidP="000B2FA1">
      <w:pPr>
        <w:pStyle w:val="ListParagraph"/>
      </w:pPr>
      <w:r w:rsidRPr="000B2FA1">
        <w:t>do not use any of these supports</w:t>
      </w:r>
    </w:p>
    <w:p w14:paraId="62FBCF01" w14:textId="77777777" w:rsidR="000B2FA1" w:rsidRPr="000B2FA1" w:rsidRDefault="000B2FA1" w:rsidP="000B2FA1">
      <w:pPr>
        <w:pStyle w:val="ListParagraph"/>
      </w:pPr>
      <w:r w:rsidRPr="000B2FA1">
        <w:t>do not have Agency-managed funding.</w:t>
      </w:r>
    </w:p>
    <w:p w14:paraId="714143C2" w14:textId="77777777" w:rsidR="000B2FA1" w:rsidRPr="000B2FA1" w:rsidRDefault="000B2FA1" w:rsidP="000B2FA1">
      <w:pPr>
        <w:pStyle w:val="Heading2"/>
      </w:pPr>
      <w:bookmarkStart w:id="9" w:name="_Toc182396010"/>
      <w:bookmarkStart w:id="10" w:name="_When_you_must"/>
      <w:bookmarkEnd w:id="10"/>
      <w:r w:rsidRPr="000B2FA1">
        <w:t>When you must tell us about my providers</w:t>
      </w:r>
      <w:bookmarkEnd w:id="9"/>
    </w:p>
    <w:p w14:paraId="6FD166FB" w14:textId="77777777" w:rsidR="000B2FA1" w:rsidRPr="000B2FA1" w:rsidRDefault="000B2FA1" w:rsidP="000B2FA1">
      <w:r w:rsidRPr="000B2FA1">
        <w:t>You must tell us about your provider for some supports.</w:t>
      </w:r>
    </w:p>
    <w:p w14:paraId="4F688E9D" w14:textId="77777777" w:rsidR="000B2FA1" w:rsidRPr="000B2FA1" w:rsidRDefault="000B2FA1" w:rsidP="000B2FA1">
      <w:r w:rsidRPr="000B2FA1">
        <w:t>It does not matter how you manage these supports.</w:t>
      </w:r>
    </w:p>
    <w:p w14:paraId="7933F85F" w14:textId="77777777" w:rsidR="000B2FA1" w:rsidRPr="000B2FA1" w:rsidRDefault="000B2FA1" w:rsidP="000B2FA1">
      <w:r w:rsidRPr="000B2FA1">
        <w:t>You must tell us about your provider if you use:</w:t>
      </w:r>
    </w:p>
    <w:p w14:paraId="59CC3E76" w14:textId="77777777" w:rsidR="000B2FA1" w:rsidRPr="000B2FA1" w:rsidRDefault="000B2FA1" w:rsidP="000B2FA1">
      <w:pPr>
        <w:pStyle w:val="ListParagraph"/>
      </w:pPr>
      <w:r w:rsidRPr="005C338E">
        <w:rPr>
          <w:rStyle w:val="Strong"/>
        </w:rPr>
        <w:t>a registered plan manager</w:t>
      </w:r>
      <w:r w:rsidRPr="000B2FA1">
        <w:t> – someone who can manage your funding for you</w:t>
      </w:r>
    </w:p>
    <w:p w14:paraId="0B8508B7" w14:textId="7F19ADA9" w:rsidR="000B2FA1" w:rsidRPr="000B2FA1" w:rsidRDefault="000B2FA1" w:rsidP="000B2FA1">
      <w:pPr>
        <w:pStyle w:val="ListParagraph"/>
      </w:pPr>
      <w:r w:rsidRPr="005C338E">
        <w:rPr>
          <w:rStyle w:val="Strong"/>
        </w:rPr>
        <w:t>a support coordinator</w:t>
      </w:r>
      <w:r w:rsidRPr="000B2FA1">
        <w:t> – someone who helps you plan and use your</w:t>
      </w:r>
      <w:r w:rsidR="00F15DD5">
        <w:t> </w:t>
      </w:r>
      <w:r w:rsidRPr="000B2FA1">
        <w:t>supports</w:t>
      </w:r>
    </w:p>
    <w:p w14:paraId="09AC11C7" w14:textId="7AAE420D" w:rsidR="000B2FA1" w:rsidRPr="000B2FA1" w:rsidRDefault="000B2FA1" w:rsidP="000B2FA1">
      <w:pPr>
        <w:pStyle w:val="ListParagraph"/>
      </w:pPr>
      <w:r w:rsidRPr="005C338E">
        <w:rPr>
          <w:rStyle w:val="Strong"/>
        </w:rPr>
        <w:t>a recovery coach</w:t>
      </w:r>
      <w:r w:rsidRPr="000B2FA1">
        <w:t> – someone who supports you with your mental</w:t>
      </w:r>
      <w:r w:rsidR="00F15DD5">
        <w:t> </w:t>
      </w:r>
      <w:r w:rsidRPr="000B2FA1">
        <w:t>health.</w:t>
      </w:r>
    </w:p>
    <w:p w14:paraId="2932A2BC" w14:textId="77777777" w:rsidR="000B2FA1" w:rsidRPr="000B2FA1" w:rsidRDefault="000B2FA1" w:rsidP="000B2FA1">
      <w:r w:rsidRPr="000B2FA1">
        <w:t>You must also tell us about your providers if you use specialist disability accommodation (SDA).</w:t>
      </w:r>
    </w:p>
    <w:p w14:paraId="1699DCEB" w14:textId="77777777" w:rsidR="000B2FA1" w:rsidRPr="000B2FA1" w:rsidRDefault="000B2FA1" w:rsidP="000B2FA1">
      <w:r w:rsidRPr="000B2FA1">
        <w:t>SDA is housing for people with disability who need a lot of support.</w:t>
      </w:r>
    </w:p>
    <w:p w14:paraId="27BCD5F3" w14:textId="77777777" w:rsidR="000B2FA1" w:rsidRPr="000B2FA1" w:rsidRDefault="000B2FA1" w:rsidP="000B2FA1">
      <w:r w:rsidRPr="000B2FA1">
        <w:t>And you must tell us about your providers if you use:</w:t>
      </w:r>
    </w:p>
    <w:p w14:paraId="1268960F" w14:textId="77777777" w:rsidR="000B2FA1" w:rsidRPr="000B2FA1" w:rsidRDefault="000B2FA1" w:rsidP="000B2FA1">
      <w:pPr>
        <w:pStyle w:val="ListParagraph"/>
      </w:pPr>
      <w:r w:rsidRPr="000B2FA1">
        <w:t>home and living supports</w:t>
      </w:r>
    </w:p>
    <w:p w14:paraId="51517B90" w14:textId="77777777" w:rsidR="000B2FA1" w:rsidRPr="000B2FA1" w:rsidRDefault="000B2FA1" w:rsidP="000B2FA1">
      <w:pPr>
        <w:pStyle w:val="ListParagraph"/>
      </w:pPr>
      <w:r w:rsidRPr="005C338E">
        <w:rPr>
          <w:rStyle w:val="Strong"/>
        </w:rPr>
        <w:t>behaviour support</w:t>
      </w:r>
      <w:r w:rsidRPr="000B2FA1">
        <w:t>.</w:t>
      </w:r>
    </w:p>
    <w:p w14:paraId="3DFE3368" w14:textId="77777777" w:rsidR="000B2FA1" w:rsidRPr="000B2FA1" w:rsidRDefault="000B2FA1" w:rsidP="000B2FA1">
      <w:r w:rsidRPr="000B2FA1">
        <w:t>Behaviour support helps you manage your behaviours that might put:</w:t>
      </w:r>
    </w:p>
    <w:p w14:paraId="5C06EC6E" w14:textId="77777777" w:rsidR="000B2FA1" w:rsidRPr="000B2FA1" w:rsidRDefault="000B2FA1" w:rsidP="000B2FA1">
      <w:pPr>
        <w:pStyle w:val="ListParagraph"/>
      </w:pPr>
      <w:r w:rsidRPr="000B2FA1">
        <w:t>yourself in danger</w:t>
      </w:r>
    </w:p>
    <w:p w14:paraId="10A91506" w14:textId="77777777" w:rsidR="000B2FA1" w:rsidRPr="000B2FA1" w:rsidRDefault="000B2FA1" w:rsidP="000B2FA1">
      <w:pPr>
        <w:pStyle w:val="ListParagraph"/>
      </w:pPr>
      <w:r w:rsidRPr="000B2FA1">
        <w:t>other people in danger.</w:t>
      </w:r>
    </w:p>
    <w:p w14:paraId="41985195" w14:textId="77777777" w:rsidR="000B2FA1" w:rsidRPr="000B2FA1" w:rsidRDefault="000B2FA1" w:rsidP="000B2FA1">
      <w:r w:rsidRPr="000B2FA1">
        <w:t>We will not pay providers if they:</w:t>
      </w:r>
    </w:p>
    <w:p w14:paraId="16DF56D9" w14:textId="77777777" w:rsidR="000B2FA1" w:rsidRPr="000B2FA1" w:rsidRDefault="000B2FA1" w:rsidP="000B2FA1">
      <w:pPr>
        <w:pStyle w:val="ListParagraph"/>
      </w:pPr>
      <w:r w:rsidRPr="000B2FA1">
        <w:t>claim these supports</w:t>
      </w:r>
    </w:p>
    <w:p w14:paraId="0B7EA922" w14:textId="3583A861" w:rsidR="000B2FA1" w:rsidRPr="000B2FA1" w:rsidRDefault="000B2FA1" w:rsidP="000B2FA1">
      <w:pPr>
        <w:pStyle w:val="ListParagraph"/>
        <w:numPr>
          <w:ilvl w:val="0"/>
          <w:numId w:val="0"/>
        </w:numPr>
        <w:ind w:left="714"/>
      </w:pPr>
      <w:r w:rsidRPr="000B2FA1">
        <w:t>and</w:t>
      </w:r>
    </w:p>
    <w:p w14:paraId="152B3553" w14:textId="77777777" w:rsidR="000B2FA1" w:rsidRPr="000B2FA1" w:rsidRDefault="000B2FA1" w:rsidP="000B2FA1">
      <w:pPr>
        <w:pStyle w:val="ListParagraph"/>
      </w:pPr>
      <w:r w:rsidRPr="000B2FA1">
        <w:t>are not on your my provider list.</w:t>
      </w:r>
    </w:p>
    <w:p w14:paraId="35A97EEE" w14:textId="77777777" w:rsidR="000B2FA1" w:rsidRPr="000B2FA1" w:rsidRDefault="000B2FA1" w:rsidP="000B2FA1">
      <w:pPr>
        <w:pStyle w:val="Heading3"/>
      </w:pPr>
      <w:r w:rsidRPr="000B2FA1">
        <w:t>When you can choose to tell us about my providers</w:t>
      </w:r>
    </w:p>
    <w:p w14:paraId="427738C4" w14:textId="77777777" w:rsidR="000B2FA1" w:rsidRPr="000B2FA1" w:rsidRDefault="000B2FA1" w:rsidP="000B2FA1">
      <w:r w:rsidRPr="000B2FA1">
        <w:t>You can choose to tell us about providers you use for any other Agency-managed support.</w:t>
      </w:r>
    </w:p>
    <w:p w14:paraId="72C99BE7" w14:textId="77777777" w:rsidR="000B2FA1" w:rsidRPr="000B2FA1" w:rsidRDefault="000B2FA1" w:rsidP="000B2FA1">
      <w:r w:rsidRPr="000B2FA1">
        <w:t>You can also choose if you want to tell us about providers you only use:</w:t>
      </w:r>
    </w:p>
    <w:p w14:paraId="1C9235C9" w14:textId="77777777" w:rsidR="000B2FA1" w:rsidRPr="000B2FA1" w:rsidRDefault="000B2FA1" w:rsidP="000B2FA1">
      <w:pPr>
        <w:pStyle w:val="ListParagraph"/>
      </w:pPr>
      <w:r w:rsidRPr="000B2FA1">
        <w:t>once</w:t>
      </w:r>
    </w:p>
    <w:p w14:paraId="3B6EF1EB" w14:textId="7FACA065" w:rsidR="000B2FA1" w:rsidRPr="000B2FA1" w:rsidRDefault="000B2FA1" w:rsidP="000B2FA1">
      <w:pPr>
        <w:pStyle w:val="ListParagraph"/>
        <w:numPr>
          <w:ilvl w:val="0"/>
          <w:numId w:val="0"/>
        </w:numPr>
        <w:ind w:left="714"/>
      </w:pPr>
      <w:r w:rsidRPr="000B2FA1">
        <w:t>or</w:t>
      </w:r>
    </w:p>
    <w:p w14:paraId="2A4387BC" w14:textId="77777777" w:rsidR="000B2FA1" w:rsidRPr="000B2FA1" w:rsidRDefault="000B2FA1" w:rsidP="000B2FA1">
      <w:pPr>
        <w:pStyle w:val="ListParagraph"/>
      </w:pPr>
      <w:r w:rsidRPr="000B2FA1">
        <w:t>for a short time.</w:t>
      </w:r>
    </w:p>
    <w:p w14:paraId="7BBAF615" w14:textId="77777777" w:rsidR="000B2FA1" w:rsidRPr="000B2FA1" w:rsidRDefault="000B2FA1" w:rsidP="000B2FA1">
      <w:r w:rsidRPr="000B2FA1">
        <w:t>You can still see claims from providers you do not tell us about in your my providers list.</w:t>
      </w:r>
    </w:p>
    <w:p w14:paraId="4E7F8C13" w14:textId="77777777" w:rsidR="000B2FA1" w:rsidRPr="000B2FA1" w:rsidRDefault="000B2FA1" w:rsidP="000B2FA1">
      <w:pPr>
        <w:pStyle w:val="Heading2"/>
      </w:pPr>
      <w:bookmarkStart w:id="11" w:name="_Toc182396011"/>
      <w:bookmarkStart w:id="12" w:name="_Managing_my_providers"/>
      <w:bookmarkEnd w:id="12"/>
      <w:r w:rsidRPr="000B2FA1">
        <w:t>Managing my providers</w:t>
      </w:r>
      <w:bookmarkEnd w:id="11"/>
    </w:p>
    <w:p w14:paraId="0E2D85E7" w14:textId="77777777" w:rsidR="000B2FA1" w:rsidRPr="000B2FA1" w:rsidRDefault="000B2FA1" w:rsidP="0058624F">
      <w:pPr>
        <w:pStyle w:val="Heading3"/>
        <w:spacing w:before="120"/>
      </w:pPr>
      <w:r w:rsidRPr="000B2FA1">
        <w:t>How to tell us about my providers</w:t>
      </w:r>
    </w:p>
    <w:p w14:paraId="0376AFF6" w14:textId="77777777" w:rsidR="000B2FA1" w:rsidRPr="000B2FA1" w:rsidRDefault="000B2FA1" w:rsidP="000B2FA1">
      <w:r w:rsidRPr="000B2FA1">
        <w:t>We will work with you to make your my providers list.</w:t>
      </w:r>
    </w:p>
    <w:p w14:paraId="7B4916F4" w14:textId="77777777" w:rsidR="000B2FA1" w:rsidRPr="000B2FA1" w:rsidRDefault="000B2FA1" w:rsidP="000B2FA1">
      <w:r w:rsidRPr="000B2FA1">
        <w:t>We can do this at a meeting about your plan.</w:t>
      </w:r>
    </w:p>
    <w:p w14:paraId="3E027D63" w14:textId="77777777" w:rsidR="000B2FA1" w:rsidRPr="000B2FA1" w:rsidRDefault="000B2FA1" w:rsidP="000B2FA1">
      <w:r w:rsidRPr="000B2FA1">
        <w:t>We can also do this later when you choose what providers you want to work with.</w:t>
      </w:r>
    </w:p>
    <w:p w14:paraId="0091046D" w14:textId="77777777" w:rsidR="000B2FA1" w:rsidRPr="000B2FA1" w:rsidRDefault="000B2FA1" w:rsidP="000B2FA1">
      <w:r w:rsidRPr="000B2FA1">
        <w:t>But you cannot receive some supports until you tell us about the providers in your my providers list.</w:t>
      </w:r>
    </w:p>
    <w:p w14:paraId="56638BAF" w14:textId="77777777" w:rsidR="000B2FA1" w:rsidRPr="000B2FA1" w:rsidRDefault="000B2FA1" w:rsidP="000B2FA1">
      <w:r w:rsidRPr="000B2FA1">
        <w:t>You must include your provider’s </w:t>
      </w:r>
      <w:r w:rsidRPr="000B2FA1">
        <w:rPr>
          <w:rStyle w:val="Strong"/>
        </w:rPr>
        <w:t>Australian Business Number (ABN)</w:t>
      </w:r>
      <w:r w:rsidRPr="000B2FA1">
        <w:t> when you make a claim for SDA or behaviour support.</w:t>
      </w:r>
    </w:p>
    <w:p w14:paraId="43F29A5B" w14:textId="77777777" w:rsidR="000B2FA1" w:rsidRPr="000B2FA1" w:rsidRDefault="000B2FA1" w:rsidP="000B2FA1">
      <w:r w:rsidRPr="000B2FA1">
        <w:t>An ABN is a number you need to have when you run a business or company in Australia.</w:t>
      </w:r>
    </w:p>
    <w:p w14:paraId="4D187BEF" w14:textId="77777777" w:rsidR="000B2FA1" w:rsidRPr="000B2FA1" w:rsidRDefault="000B2FA1" w:rsidP="000B2FA1">
      <w:r w:rsidRPr="000B2FA1">
        <w:t>Before we pay the provider, we will:</w:t>
      </w:r>
    </w:p>
    <w:p w14:paraId="3F5768B9" w14:textId="77777777" w:rsidR="000B2FA1" w:rsidRPr="000B2FA1" w:rsidRDefault="000B2FA1" w:rsidP="000B2FA1">
      <w:pPr>
        <w:pStyle w:val="ListParagraph"/>
      </w:pPr>
      <w:r w:rsidRPr="000B2FA1">
        <w:t>check their ABN</w:t>
      </w:r>
    </w:p>
    <w:p w14:paraId="17596670" w14:textId="77777777" w:rsidR="000B2FA1" w:rsidRPr="000B2FA1" w:rsidRDefault="000B2FA1" w:rsidP="000B2FA1">
      <w:pPr>
        <w:pStyle w:val="ListParagraph"/>
      </w:pPr>
      <w:r w:rsidRPr="000B2FA1">
        <w:t>make sure they follow the right rules.</w:t>
      </w:r>
    </w:p>
    <w:p w14:paraId="5BBB995F" w14:textId="77777777" w:rsidR="000B2FA1" w:rsidRPr="000B2FA1" w:rsidRDefault="000B2FA1" w:rsidP="000B2FA1">
      <w:r w:rsidRPr="000B2FA1">
        <w:t>Your providers can also ask us to add them to your my providers list.</w:t>
      </w:r>
    </w:p>
    <w:p w14:paraId="46F7C4AD" w14:textId="77777777" w:rsidR="000B2FA1" w:rsidRPr="000B2FA1" w:rsidRDefault="000B2FA1" w:rsidP="000B2FA1">
      <w:r w:rsidRPr="000B2FA1">
        <w:t>We will send you a text message or an email saying they want to be on your my providers list.</w:t>
      </w:r>
    </w:p>
    <w:p w14:paraId="2A4101A8" w14:textId="77777777" w:rsidR="000B2FA1" w:rsidRPr="000B2FA1" w:rsidRDefault="000B2FA1" w:rsidP="000B2FA1">
      <w:r w:rsidRPr="000B2FA1">
        <w:t>You can say yes or no.</w:t>
      </w:r>
    </w:p>
    <w:p w14:paraId="1AE95796" w14:textId="77777777" w:rsidR="000B2FA1" w:rsidRPr="000B2FA1" w:rsidRDefault="000B2FA1" w:rsidP="000B2FA1">
      <w:r w:rsidRPr="000B2FA1">
        <w:t>You can do this by calling us.</w:t>
      </w:r>
    </w:p>
    <w:p w14:paraId="04D1C8E6" w14:textId="77777777" w:rsidR="000B2FA1" w:rsidRPr="000B2FA1" w:rsidRDefault="000B2FA1" w:rsidP="000B2FA1">
      <w:pPr>
        <w:rPr>
          <w:b/>
          <w:bCs/>
        </w:rPr>
      </w:pPr>
      <w:r w:rsidRPr="000B2FA1">
        <w:rPr>
          <w:b/>
          <w:bCs/>
        </w:rPr>
        <w:t>1800 800 110</w:t>
      </w:r>
    </w:p>
    <w:p w14:paraId="7F14C3E4" w14:textId="77777777" w:rsidR="000B2FA1" w:rsidRPr="000B2FA1" w:rsidRDefault="000B2FA1" w:rsidP="000B2FA1">
      <w:r w:rsidRPr="000B2FA1">
        <w:t>You can also do this on the my NDIS </w:t>
      </w:r>
      <w:r w:rsidRPr="000B2FA1">
        <w:rPr>
          <w:rStyle w:val="Strong"/>
        </w:rPr>
        <w:t>participant</w:t>
      </w:r>
      <w:r w:rsidRPr="000B2FA1">
        <w:t> portal.</w:t>
      </w:r>
    </w:p>
    <w:p w14:paraId="5AAC05B3" w14:textId="77777777" w:rsidR="000B2FA1" w:rsidRPr="000B2FA1" w:rsidRDefault="000B2FA1" w:rsidP="000B2FA1">
      <w:r w:rsidRPr="000B2FA1">
        <w:t>Participants are people with disability who take part in the NDIS.</w:t>
      </w:r>
    </w:p>
    <w:p w14:paraId="1463983E" w14:textId="3E22F02C" w:rsidR="000B2FA1" w:rsidRPr="000B2FA1" w:rsidRDefault="000B2FA1" w:rsidP="000B2FA1">
      <w:r w:rsidRPr="000B2FA1">
        <w:t>If you do not respond in 28 days, we will not add the provider to your my</w:t>
      </w:r>
      <w:r w:rsidR="00F34D23">
        <w:t> </w:t>
      </w:r>
      <w:r w:rsidRPr="000B2FA1">
        <w:t>providers list.</w:t>
      </w:r>
    </w:p>
    <w:p w14:paraId="4BD451CC" w14:textId="77777777" w:rsidR="000B2FA1" w:rsidRPr="000B2FA1" w:rsidRDefault="000B2FA1" w:rsidP="000B2FA1">
      <w:pPr>
        <w:pStyle w:val="Heading3"/>
      </w:pPr>
      <w:r w:rsidRPr="000B2FA1">
        <w:t>How to change your my providers</w:t>
      </w:r>
    </w:p>
    <w:p w14:paraId="2B52DFB2" w14:textId="77777777" w:rsidR="000B2FA1" w:rsidRPr="000B2FA1" w:rsidRDefault="000B2FA1" w:rsidP="00016674">
      <w:r w:rsidRPr="000B2FA1">
        <w:t>You can change your my providers at any time.</w:t>
      </w:r>
    </w:p>
    <w:p w14:paraId="255C6850" w14:textId="77777777" w:rsidR="000B2FA1" w:rsidRPr="000B2FA1" w:rsidRDefault="000B2FA1" w:rsidP="00016674">
      <w:r w:rsidRPr="000B2FA1">
        <w:t>You can talk to your my NDIS contact to change your my providers.</w:t>
      </w:r>
    </w:p>
    <w:p w14:paraId="651A84D3" w14:textId="77777777" w:rsidR="000B2FA1" w:rsidRPr="000B2FA1" w:rsidRDefault="000B2FA1" w:rsidP="00016674">
      <w:r w:rsidRPr="000B2FA1">
        <w:t>Your my NDIS contact might be your </w:t>
      </w:r>
      <w:r w:rsidRPr="000B2FA1">
        <w:rPr>
          <w:rStyle w:val="Strong"/>
        </w:rPr>
        <w:t>NDIA planner</w:t>
      </w:r>
      <w:r w:rsidRPr="000B2FA1">
        <w:t>.</w:t>
      </w:r>
    </w:p>
    <w:p w14:paraId="45668298" w14:textId="77777777" w:rsidR="000B2FA1" w:rsidRPr="000B2FA1" w:rsidRDefault="000B2FA1" w:rsidP="00016674">
      <w:pPr>
        <w:pStyle w:val="ListParagraph"/>
        <w:spacing w:after="120"/>
      </w:pPr>
      <w:r w:rsidRPr="000B2FA1">
        <w:t>An NDIA planner is someone who:</w:t>
      </w:r>
    </w:p>
    <w:p w14:paraId="08ACE94C" w14:textId="77777777" w:rsidR="000B2FA1" w:rsidRPr="000B2FA1" w:rsidRDefault="000B2FA1" w:rsidP="00016674">
      <w:pPr>
        <w:pStyle w:val="ListParagraph"/>
        <w:spacing w:after="120"/>
      </w:pPr>
      <w:r w:rsidRPr="000B2FA1">
        <w:t>works for the NDIA</w:t>
      </w:r>
    </w:p>
    <w:p w14:paraId="6C7EC78C" w14:textId="77777777" w:rsidR="000B2FA1" w:rsidRPr="000B2FA1" w:rsidRDefault="000B2FA1" w:rsidP="00016674">
      <w:pPr>
        <w:pStyle w:val="ListParagraph"/>
        <w:spacing w:after="120"/>
      </w:pPr>
      <w:r w:rsidRPr="000B2FA1">
        <w:t>makes new plans</w:t>
      </w:r>
    </w:p>
    <w:p w14:paraId="56BA35E0" w14:textId="77777777" w:rsidR="000B2FA1" w:rsidRPr="000B2FA1" w:rsidRDefault="000B2FA1" w:rsidP="00016674">
      <w:pPr>
        <w:pStyle w:val="ListParagraph"/>
        <w:spacing w:after="120"/>
      </w:pPr>
      <w:r w:rsidRPr="000B2FA1">
        <w:t>changes plans</w:t>
      </w:r>
    </w:p>
    <w:p w14:paraId="40B1C17E" w14:textId="77777777" w:rsidR="000B2FA1" w:rsidRPr="000B2FA1" w:rsidRDefault="000B2FA1" w:rsidP="00016674">
      <w:pPr>
        <w:pStyle w:val="ListParagraph"/>
        <w:spacing w:after="120"/>
      </w:pPr>
      <w:r w:rsidRPr="000B2FA1">
        <w:t>develops your plan budgets.</w:t>
      </w:r>
    </w:p>
    <w:p w14:paraId="7E58E6EC" w14:textId="77777777" w:rsidR="000B2FA1" w:rsidRPr="000B2FA1" w:rsidRDefault="000B2FA1" w:rsidP="00016674">
      <w:r w:rsidRPr="000B2FA1">
        <w:t>Your my NDIS contact might also be:</w:t>
      </w:r>
    </w:p>
    <w:p w14:paraId="339FD802" w14:textId="77777777" w:rsidR="000B2FA1" w:rsidRPr="000B2FA1" w:rsidRDefault="000B2FA1" w:rsidP="00016674">
      <w:pPr>
        <w:pStyle w:val="ListParagraph"/>
        <w:spacing w:after="120"/>
      </w:pPr>
      <w:r w:rsidRPr="000B2FA1">
        <w:t>a </w:t>
      </w:r>
      <w:r w:rsidRPr="005C338E">
        <w:rPr>
          <w:rStyle w:val="Strong"/>
        </w:rPr>
        <w:t>local area coordinator</w:t>
      </w:r>
      <w:r w:rsidRPr="000B2FA1">
        <w:t> – someone who helps people with disability find and use supports</w:t>
      </w:r>
    </w:p>
    <w:p w14:paraId="162E8A56" w14:textId="77777777" w:rsidR="000B2FA1" w:rsidRPr="000B2FA1" w:rsidRDefault="000B2FA1" w:rsidP="00016674">
      <w:pPr>
        <w:pStyle w:val="ListParagraph"/>
        <w:spacing w:after="120"/>
      </w:pPr>
      <w:r w:rsidRPr="000B2FA1">
        <w:t>an </w:t>
      </w:r>
      <w:r w:rsidRPr="005C338E">
        <w:rPr>
          <w:rStyle w:val="Strong"/>
        </w:rPr>
        <w:t>early childhood partner</w:t>
      </w:r>
      <w:r w:rsidRPr="000B2FA1">
        <w:t> – someone who supports children with disability and their families.</w:t>
      </w:r>
    </w:p>
    <w:p w14:paraId="006B6B3F" w14:textId="7425A68D" w:rsidR="000B2FA1" w:rsidRPr="000B2FA1" w:rsidRDefault="000B2FA1" w:rsidP="00016674">
      <w:r w:rsidRPr="000B2FA1">
        <w:t>You can also call us</w:t>
      </w:r>
      <w:r w:rsidR="00FB32BA">
        <w:t xml:space="preserve"> – </w:t>
      </w:r>
      <w:r w:rsidRPr="000B2FA1">
        <w:rPr>
          <w:b/>
          <w:bCs/>
        </w:rPr>
        <w:t>1800 800 110</w:t>
      </w:r>
    </w:p>
    <w:p w14:paraId="33FE05B0" w14:textId="77777777" w:rsidR="000B2FA1" w:rsidRPr="000B2FA1" w:rsidRDefault="000B2FA1" w:rsidP="00016674">
      <w:pPr>
        <w:pStyle w:val="Heading3"/>
        <w:spacing w:before="360"/>
      </w:pPr>
      <w:r w:rsidRPr="000B2FA1">
        <w:t>Giving consent to manage your my providers</w:t>
      </w:r>
    </w:p>
    <w:p w14:paraId="332CF473" w14:textId="59F70BF4" w:rsidR="000B2FA1" w:rsidRPr="000B2FA1" w:rsidRDefault="000B2FA1" w:rsidP="00016674">
      <w:r w:rsidRPr="000B2FA1">
        <w:t>When you give your </w:t>
      </w:r>
      <w:r w:rsidRPr="000B2FA1">
        <w:rPr>
          <w:rStyle w:val="Strong"/>
        </w:rPr>
        <w:t>consent</w:t>
      </w:r>
      <w:r w:rsidRPr="000B2FA1">
        <w:t>, you say it is ok for someone to do</w:t>
      </w:r>
      <w:r w:rsidR="0058624F">
        <w:t> </w:t>
      </w:r>
      <w:r w:rsidRPr="000B2FA1">
        <w:t>something.</w:t>
      </w:r>
    </w:p>
    <w:p w14:paraId="5EAAB801" w14:textId="77777777" w:rsidR="000B2FA1" w:rsidRPr="000B2FA1" w:rsidRDefault="000B2FA1" w:rsidP="00016674">
      <w:r w:rsidRPr="000B2FA1">
        <w:t>You can give your consent to another person to manage your my provider list if you:</w:t>
      </w:r>
    </w:p>
    <w:p w14:paraId="5661E6DA" w14:textId="77777777" w:rsidR="000B2FA1" w:rsidRPr="000B2FA1" w:rsidRDefault="000B2FA1" w:rsidP="00016674">
      <w:pPr>
        <w:pStyle w:val="ListParagraph"/>
        <w:spacing w:after="120"/>
      </w:pPr>
      <w:r w:rsidRPr="000B2FA1">
        <w:t>cannot get text messages</w:t>
      </w:r>
    </w:p>
    <w:p w14:paraId="04E20B52" w14:textId="77777777" w:rsidR="000B2FA1" w:rsidRPr="000B2FA1" w:rsidRDefault="000B2FA1" w:rsidP="00016674">
      <w:pPr>
        <w:pStyle w:val="ListParagraph"/>
        <w:spacing w:after="120"/>
      </w:pPr>
      <w:r w:rsidRPr="000B2FA1">
        <w:t>do not want to get text messages.</w:t>
      </w:r>
    </w:p>
    <w:p w14:paraId="6ED8FF42" w14:textId="77777777" w:rsidR="000B2FA1" w:rsidRPr="000B2FA1" w:rsidRDefault="000B2FA1" w:rsidP="00016674">
      <w:r w:rsidRPr="000B2FA1">
        <w:t>This person can:</w:t>
      </w:r>
    </w:p>
    <w:p w14:paraId="15C58934" w14:textId="77777777" w:rsidR="000B2FA1" w:rsidRPr="000B2FA1" w:rsidRDefault="000B2FA1" w:rsidP="00016674">
      <w:pPr>
        <w:pStyle w:val="ListParagraph"/>
        <w:spacing w:after="120"/>
      </w:pPr>
      <w:r w:rsidRPr="000B2FA1">
        <w:t>talk to us for you</w:t>
      </w:r>
    </w:p>
    <w:p w14:paraId="562D5E0A" w14:textId="77777777" w:rsidR="000B2FA1" w:rsidRPr="000B2FA1" w:rsidRDefault="000B2FA1" w:rsidP="00016674">
      <w:pPr>
        <w:pStyle w:val="ListParagraph"/>
        <w:spacing w:after="120"/>
      </w:pPr>
      <w:r w:rsidRPr="000B2FA1">
        <w:t>do things for you.</w:t>
      </w:r>
    </w:p>
    <w:p w14:paraId="257D90C8" w14:textId="77777777" w:rsidR="000B2FA1" w:rsidRPr="000B2FA1" w:rsidRDefault="000B2FA1" w:rsidP="00016674">
      <w:r w:rsidRPr="000B2FA1">
        <w:t>But they cannot make decisions for you.</w:t>
      </w:r>
    </w:p>
    <w:p w14:paraId="5D2818C1" w14:textId="77777777" w:rsidR="000B2FA1" w:rsidRPr="000B2FA1" w:rsidRDefault="000B2FA1" w:rsidP="000B2FA1">
      <w:pPr>
        <w:pStyle w:val="Heading2"/>
      </w:pPr>
      <w:bookmarkStart w:id="13" w:name="_Toc182396012"/>
      <w:bookmarkStart w:id="14" w:name="_Checking_claims"/>
      <w:bookmarkEnd w:id="14"/>
      <w:r w:rsidRPr="000B2FA1">
        <w:t>Checking claims</w:t>
      </w:r>
      <w:bookmarkEnd w:id="13"/>
    </w:p>
    <w:p w14:paraId="664A849E" w14:textId="77777777" w:rsidR="000B2FA1" w:rsidRPr="000B2FA1" w:rsidRDefault="000B2FA1" w:rsidP="000B2FA1">
      <w:r w:rsidRPr="000B2FA1">
        <w:t>If we get a claim from a provider who is not in your plan, we will check with you before we pay them.</w:t>
      </w:r>
    </w:p>
    <w:p w14:paraId="53CE9FCD" w14:textId="77777777" w:rsidR="000B2FA1" w:rsidRPr="000B2FA1" w:rsidRDefault="000B2FA1" w:rsidP="000B2FA1">
      <w:r w:rsidRPr="000B2FA1">
        <w:t>This means we will send you or someone who manages your my providers a text message.</w:t>
      </w:r>
    </w:p>
    <w:p w14:paraId="38D565B9" w14:textId="77777777" w:rsidR="000B2FA1" w:rsidRPr="000B2FA1" w:rsidRDefault="000B2FA1" w:rsidP="000B2FA1">
      <w:r w:rsidRPr="000B2FA1">
        <w:t>When you get this text message, you need to call us within 6 days.</w:t>
      </w:r>
    </w:p>
    <w:p w14:paraId="6DAC3369" w14:textId="7F71572D" w:rsidR="000B2FA1" w:rsidRPr="000B2FA1" w:rsidRDefault="00FB32BA" w:rsidP="000B2FA1">
      <w:pPr>
        <w:rPr>
          <w:b/>
          <w:bCs/>
        </w:rPr>
      </w:pPr>
      <w:r>
        <w:t xml:space="preserve">Phone number – </w:t>
      </w:r>
      <w:r w:rsidR="000B2FA1" w:rsidRPr="000B2FA1">
        <w:rPr>
          <w:b/>
          <w:bCs/>
        </w:rPr>
        <w:t>1800 800 110</w:t>
      </w:r>
    </w:p>
    <w:p w14:paraId="023D2EBF" w14:textId="77777777" w:rsidR="000B2FA1" w:rsidRPr="000B2FA1" w:rsidRDefault="000B2FA1" w:rsidP="000B2FA1">
      <w:r w:rsidRPr="000B2FA1">
        <w:t>When you call us, we will tell you what the claim is for.</w:t>
      </w:r>
    </w:p>
    <w:p w14:paraId="00370293" w14:textId="1B89072D" w:rsidR="000B2FA1" w:rsidRPr="000B2FA1" w:rsidRDefault="000B2FA1" w:rsidP="000B2FA1">
      <w:r w:rsidRPr="000B2FA1">
        <w:t>During this phone call you need to tell us if the claim is for a service that</w:t>
      </w:r>
      <w:r w:rsidR="0058624F">
        <w:t> </w:t>
      </w:r>
      <w:r w:rsidRPr="000B2FA1">
        <w:t>you:</w:t>
      </w:r>
    </w:p>
    <w:p w14:paraId="596A62D2" w14:textId="77777777" w:rsidR="000B2FA1" w:rsidRPr="000B2FA1" w:rsidRDefault="000B2FA1" w:rsidP="000B2FA1">
      <w:pPr>
        <w:pStyle w:val="ListParagraph"/>
      </w:pPr>
      <w:r w:rsidRPr="000B2FA1">
        <w:t>agreed to</w:t>
      </w:r>
    </w:p>
    <w:p w14:paraId="615E0393" w14:textId="77777777" w:rsidR="000B2FA1" w:rsidRPr="000B2FA1" w:rsidRDefault="000B2FA1" w:rsidP="000B2FA1">
      <w:pPr>
        <w:pStyle w:val="ListParagraph"/>
      </w:pPr>
      <w:r w:rsidRPr="000B2FA1">
        <w:t>did not agree to.</w:t>
      </w:r>
    </w:p>
    <w:p w14:paraId="6EBC008E" w14:textId="77777777" w:rsidR="000B2FA1" w:rsidRPr="000B2FA1" w:rsidRDefault="000B2FA1" w:rsidP="000B2FA1">
      <w:r w:rsidRPr="000B2FA1">
        <w:t>We will pay the claim if it is for a service you agreed to.</w:t>
      </w:r>
    </w:p>
    <w:p w14:paraId="3D6E45D7" w14:textId="77777777" w:rsidR="000B2FA1" w:rsidRPr="000B2FA1" w:rsidRDefault="000B2FA1" w:rsidP="000B2FA1">
      <w:r w:rsidRPr="000B2FA1">
        <w:t>If you tell us that you did not agree to the service, we will:</w:t>
      </w:r>
    </w:p>
    <w:p w14:paraId="4A7A257E" w14:textId="77777777" w:rsidR="000B2FA1" w:rsidRPr="000B2FA1" w:rsidRDefault="000B2FA1" w:rsidP="000B2FA1">
      <w:pPr>
        <w:pStyle w:val="ListParagraph"/>
      </w:pPr>
      <w:r w:rsidRPr="000B2FA1">
        <w:t>stop the payment</w:t>
      </w:r>
    </w:p>
    <w:p w14:paraId="4AFD2B30" w14:textId="77777777" w:rsidR="000B2FA1" w:rsidRPr="000B2FA1" w:rsidRDefault="000B2FA1" w:rsidP="000B2FA1">
      <w:pPr>
        <w:pStyle w:val="ListParagraph"/>
      </w:pPr>
      <w:r w:rsidRPr="000B2FA1">
        <w:t>look into the claim.</w:t>
      </w:r>
    </w:p>
    <w:p w14:paraId="6D6EB729" w14:textId="77777777" w:rsidR="000B2FA1" w:rsidRPr="000B2FA1" w:rsidRDefault="000B2FA1" w:rsidP="000B2FA1">
      <w:r w:rsidRPr="000B2FA1">
        <w:t>We might talk to:</w:t>
      </w:r>
    </w:p>
    <w:p w14:paraId="4B75A138" w14:textId="77777777" w:rsidR="000B2FA1" w:rsidRPr="000B2FA1" w:rsidRDefault="000B2FA1" w:rsidP="000B2FA1">
      <w:pPr>
        <w:pStyle w:val="ListParagraph"/>
      </w:pPr>
      <w:r w:rsidRPr="000B2FA1">
        <w:t>you</w:t>
      </w:r>
    </w:p>
    <w:p w14:paraId="7AB6CEF6" w14:textId="77777777" w:rsidR="000B2FA1" w:rsidRPr="000B2FA1" w:rsidRDefault="000B2FA1" w:rsidP="000B2FA1">
      <w:pPr>
        <w:pStyle w:val="ListParagraph"/>
      </w:pPr>
      <w:r w:rsidRPr="000B2FA1">
        <w:t>the provider who made the claim.</w:t>
      </w:r>
    </w:p>
    <w:p w14:paraId="522EA99A" w14:textId="387B2F3F" w:rsidR="000B2FA1" w:rsidRPr="000B2FA1" w:rsidRDefault="000B2FA1" w:rsidP="000B2FA1">
      <w:r w:rsidRPr="000B2FA1">
        <w:t>We will tell you about our decision in the my NDIS participant portal and</w:t>
      </w:r>
      <w:r w:rsidR="0058624F">
        <w:t> </w:t>
      </w:r>
      <w:r w:rsidRPr="000B2FA1">
        <w:t>app.</w:t>
      </w:r>
    </w:p>
    <w:p w14:paraId="632D6B0F" w14:textId="77777777" w:rsidR="000B2FA1" w:rsidRPr="000B2FA1" w:rsidRDefault="000B2FA1" w:rsidP="000B2FA1">
      <w:r w:rsidRPr="000B2FA1">
        <w:t>In the my NDIS participant portal, you can also:</w:t>
      </w:r>
    </w:p>
    <w:p w14:paraId="607110CA" w14:textId="77777777" w:rsidR="000B2FA1" w:rsidRPr="000B2FA1" w:rsidRDefault="000B2FA1" w:rsidP="000B2FA1">
      <w:pPr>
        <w:pStyle w:val="ListParagraph"/>
      </w:pPr>
      <w:r w:rsidRPr="000B2FA1">
        <w:t>see the claim</w:t>
      </w:r>
    </w:p>
    <w:p w14:paraId="6C9DF643" w14:textId="77777777" w:rsidR="000B2FA1" w:rsidRPr="000B2FA1" w:rsidRDefault="000B2FA1" w:rsidP="000B2FA1">
      <w:pPr>
        <w:pStyle w:val="ListParagraph"/>
      </w:pPr>
      <w:r w:rsidRPr="000B2FA1">
        <w:t>respond to the claim.</w:t>
      </w:r>
    </w:p>
    <w:p w14:paraId="02FD633A" w14:textId="77777777" w:rsidR="000B2FA1" w:rsidRPr="000B2FA1" w:rsidRDefault="000B2FA1" w:rsidP="000B2FA1">
      <w:r w:rsidRPr="000B2FA1">
        <w:t>If you accept the claim, you can choose to add the provider to your my providers list.</w:t>
      </w:r>
    </w:p>
    <w:p w14:paraId="4DD45759" w14:textId="527BB74E" w:rsidR="000B2FA1" w:rsidRPr="000B2FA1" w:rsidRDefault="000B2FA1" w:rsidP="000B2FA1">
      <w:r w:rsidRPr="000B2FA1">
        <w:t>This means we will not have to check with you each time they make a</w:t>
      </w:r>
      <w:r w:rsidR="0058624F">
        <w:t> </w:t>
      </w:r>
      <w:r w:rsidRPr="000B2FA1">
        <w:t>claim.</w:t>
      </w:r>
    </w:p>
    <w:p w14:paraId="6627E2C6" w14:textId="77777777" w:rsidR="000B2FA1" w:rsidRPr="000B2FA1" w:rsidRDefault="000B2FA1" w:rsidP="000B2FA1">
      <w:r w:rsidRPr="000B2FA1">
        <w:t>We might also contact you if you get a lot of claims from providers who are not on your list.</w:t>
      </w:r>
    </w:p>
    <w:p w14:paraId="2333B6EC" w14:textId="77777777" w:rsidR="000B2FA1" w:rsidRPr="000B2FA1" w:rsidRDefault="000B2FA1" w:rsidP="000B2FA1">
      <w:r w:rsidRPr="000B2FA1">
        <w:t>We will check if you:</w:t>
      </w:r>
    </w:p>
    <w:p w14:paraId="11FD5248" w14:textId="77777777" w:rsidR="000B2FA1" w:rsidRPr="000B2FA1" w:rsidRDefault="000B2FA1" w:rsidP="000B2FA1">
      <w:pPr>
        <w:pStyle w:val="ListParagraph"/>
      </w:pPr>
      <w:r w:rsidRPr="000B2FA1">
        <w:t>agree with these claims</w:t>
      </w:r>
    </w:p>
    <w:p w14:paraId="3E4A3FC4" w14:textId="77777777" w:rsidR="000B2FA1" w:rsidRPr="000B2FA1" w:rsidRDefault="000B2FA1" w:rsidP="000B2FA1">
      <w:pPr>
        <w:pStyle w:val="ListParagraph"/>
      </w:pPr>
      <w:r w:rsidRPr="000B2FA1">
        <w:t>want to change the providers on your list.</w:t>
      </w:r>
    </w:p>
    <w:p w14:paraId="417D111A" w14:textId="77777777" w:rsidR="000B2FA1" w:rsidRPr="000B2FA1" w:rsidRDefault="000B2FA1" w:rsidP="00016674">
      <w:pPr>
        <w:pStyle w:val="Heading2"/>
        <w:pageBreakBefore w:val="0"/>
      </w:pPr>
      <w:bookmarkStart w:id="15" w:name="_Toc182396013"/>
      <w:bookmarkStart w:id="16" w:name="_More_information"/>
      <w:bookmarkEnd w:id="16"/>
      <w:r w:rsidRPr="000B2FA1">
        <w:t>More information</w:t>
      </w:r>
      <w:bookmarkEnd w:id="15"/>
    </w:p>
    <w:p w14:paraId="7605F68C" w14:textId="77777777" w:rsidR="000B2FA1" w:rsidRPr="000B2FA1" w:rsidRDefault="000B2FA1" w:rsidP="000B2FA1">
      <w:r w:rsidRPr="000B2FA1">
        <w:t>For more information about this factsheet, please contact us.</w:t>
      </w:r>
    </w:p>
    <w:p w14:paraId="1B12A24A" w14:textId="568AB2F4" w:rsidR="000B2FA1" w:rsidRPr="000B2FA1" w:rsidRDefault="000B2FA1" w:rsidP="000B2FA1">
      <w:r w:rsidRPr="000B2FA1">
        <w:t>You can call us</w:t>
      </w:r>
      <w:r w:rsidR="00FB32BA">
        <w:t xml:space="preserve"> – </w:t>
      </w:r>
      <w:r w:rsidRPr="000B2FA1">
        <w:rPr>
          <w:b/>
          <w:bCs/>
        </w:rPr>
        <w:t>1800 800 110</w:t>
      </w:r>
    </w:p>
    <w:p w14:paraId="5D3540BD" w14:textId="5B45A482" w:rsidR="000B2FA1" w:rsidRPr="000B2FA1" w:rsidRDefault="000B2FA1" w:rsidP="000B2FA1">
      <w:r w:rsidRPr="000B2FA1">
        <w:t>You can send us an email</w:t>
      </w:r>
      <w:r w:rsidR="00FB32BA">
        <w:t xml:space="preserve"> – </w:t>
      </w:r>
      <w:hyperlink r:id="rId10" w:history="1">
        <w:r w:rsidR="00FB32BA" w:rsidRPr="000B2FA1">
          <w:rPr>
            <w:rStyle w:val="Hyperlink"/>
          </w:rPr>
          <w:t>enquiries@ndis.gov.au</w:t>
        </w:r>
      </w:hyperlink>
    </w:p>
    <w:p w14:paraId="5F016EF8" w14:textId="77777777" w:rsidR="000B2FA1" w:rsidRPr="000B2FA1" w:rsidRDefault="000B2FA1" w:rsidP="000B2FA1">
      <w:r w:rsidRPr="000B2FA1">
        <w:t>You can visit one of our offices in person.</w:t>
      </w:r>
    </w:p>
    <w:p w14:paraId="550B17E7" w14:textId="3B979311" w:rsidR="000B2FA1" w:rsidRPr="000B2FA1" w:rsidRDefault="000B2FA1" w:rsidP="000B2FA1">
      <w:r w:rsidRPr="000B2FA1">
        <w:t>You can find an office near you on the</w:t>
      </w:r>
      <w:r w:rsidR="0058624F">
        <w:t xml:space="preserve"> </w:t>
      </w:r>
      <w:r w:rsidRPr="000B2FA1">
        <w:t>NDIS website.</w:t>
      </w:r>
    </w:p>
    <w:p w14:paraId="25A0E3C5" w14:textId="77777777" w:rsidR="000B2FA1" w:rsidRPr="000B2FA1" w:rsidRDefault="000B2FA1" w:rsidP="000B2FA1">
      <w:hyperlink r:id="rId11" w:history="1">
        <w:r w:rsidRPr="000B2FA1">
          <w:rPr>
            <w:rStyle w:val="Hyperlink"/>
          </w:rPr>
          <w:t>www.ndis.gov.au/contact/locations</w:t>
        </w:r>
      </w:hyperlink>
    </w:p>
    <w:p w14:paraId="284EB0CB" w14:textId="77777777" w:rsidR="000B2FA1" w:rsidRPr="000B2FA1" w:rsidRDefault="000B2FA1" w:rsidP="000B2FA1">
      <w:pPr>
        <w:pStyle w:val="Heading2"/>
      </w:pPr>
      <w:bookmarkStart w:id="17" w:name="_Ref182394400"/>
      <w:bookmarkStart w:id="18" w:name="_Toc182396014"/>
      <w:bookmarkStart w:id="19" w:name="_Word_list"/>
      <w:bookmarkEnd w:id="19"/>
      <w:r w:rsidRPr="000B2FA1">
        <w:t>Word list</w:t>
      </w:r>
      <w:bookmarkEnd w:id="17"/>
      <w:bookmarkEnd w:id="18"/>
    </w:p>
    <w:p w14:paraId="6DE1265F" w14:textId="77777777" w:rsidR="000B2FA1" w:rsidRPr="000B2FA1" w:rsidRDefault="000B2FA1" w:rsidP="000B2FA1">
      <w:r w:rsidRPr="000B2FA1">
        <w:t>This list explains what the </w:t>
      </w:r>
      <w:r w:rsidRPr="000B2FA1">
        <w:rPr>
          <w:rStyle w:val="Strong"/>
        </w:rPr>
        <w:t>bold</w:t>
      </w:r>
      <w:r w:rsidRPr="000B2FA1">
        <w:t> words in this factsheet mean.</w:t>
      </w:r>
    </w:p>
    <w:p w14:paraId="718A076A" w14:textId="77777777" w:rsidR="000B2FA1" w:rsidRPr="000B2FA1" w:rsidRDefault="000B2FA1" w:rsidP="00BE17B3">
      <w:pPr>
        <w:pStyle w:val="Wordlistterm"/>
      </w:pPr>
      <w:r w:rsidRPr="000B2FA1">
        <w:t>Agency-managed funding</w:t>
      </w:r>
    </w:p>
    <w:p w14:paraId="574B65EB" w14:textId="77777777" w:rsidR="000B2FA1" w:rsidRPr="000B2FA1" w:rsidRDefault="000B2FA1" w:rsidP="000B2FA1">
      <w:r w:rsidRPr="000B2FA1">
        <w:t>Agency-managed funding is when the NDIS manages:</w:t>
      </w:r>
    </w:p>
    <w:p w14:paraId="0291BE51" w14:textId="77777777" w:rsidR="000B2FA1" w:rsidRPr="000B2FA1" w:rsidRDefault="000B2FA1" w:rsidP="000B2FA1">
      <w:pPr>
        <w:pStyle w:val="ListParagraph"/>
      </w:pPr>
      <w:r w:rsidRPr="000B2FA1">
        <w:t>all of the funding in your plan</w:t>
      </w:r>
    </w:p>
    <w:p w14:paraId="2C3EEA04" w14:textId="77777777" w:rsidR="000B2FA1" w:rsidRPr="000B2FA1" w:rsidRDefault="000B2FA1" w:rsidP="000B2FA1">
      <w:pPr>
        <w:pStyle w:val="ListParagraph"/>
      </w:pPr>
      <w:r w:rsidRPr="000B2FA1">
        <w:t>some of the funding in your plan.</w:t>
      </w:r>
    </w:p>
    <w:p w14:paraId="04A464F7" w14:textId="77777777" w:rsidR="000B2FA1" w:rsidRPr="000B2FA1" w:rsidRDefault="000B2FA1" w:rsidP="00BE17B3">
      <w:pPr>
        <w:pStyle w:val="Wordlistterm"/>
      </w:pPr>
      <w:r w:rsidRPr="000B2FA1">
        <w:t>Australian Business Number (ABN)</w:t>
      </w:r>
    </w:p>
    <w:p w14:paraId="31C2031D" w14:textId="77777777" w:rsidR="000B2FA1" w:rsidRPr="000B2FA1" w:rsidRDefault="000B2FA1" w:rsidP="000B2FA1">
      <w:r w:rsidRPr="000B2FA1">
        <w:t>An ABN is a number you need to have when you run a business or company in Australia.</w:t>
      </w:r>
    </w:p>
    <w:p w14:paraId="7AFE4FE4" w14:textId="77777777" w:rsidR="000B2FA1" w:rsidRPr="000B2FA1" w:rsidRDefault="000B2FA1" w:rsidP="00BE17B3">
      <w:pPr>
        <w:pStyle w:val="Wordlistterm"/>
      </w:pPr>
      <w:r w:rsidRPr="000B2FA1">
        <w:t>Behaviour support</w:t>
      </w:r>
    </w:p>
    <w:p w14:paraId="094BCE4D" w14:textId="77777777" w:rsidR="000B2FA1" w:rsidRPr="000B2FA1" w:rsidRDefault="000B2FA1" w:rsidP="000B2FA1">
      <w:r w:rsidRPr="000B2FA1">
        <w:t>Behaviour support helps you manage your behaviours that might put:</w:t>
      </w:r>
    </w:p>
    <w:p w14:paraId="3C3605D0" w14:textId="77777777" w:rsidR="000B2FA1" w:rsidRPr="000B2FA1" w:rsidRDefault="000B2FA1" w:rsidP="000B2FA1">
      <w:pPr>
        <w:pStyle w:val="ListParagraph"/>
      </w:pPr>
      <w:r w:rsidRPr="000B2FA1">
        <w:t>yourself in danger</w:t>
      </w:r>
    </w:p>
    <w:p w14:paraId="7F89CBFC" w14:textId="77777777" w:rsidR="000B2FA1" w:rsidRPr="000B2FA1" w:rsidRDefault="000B2FA1" w:rsidP="000B2FA1">
      <w:pPr>
        <w:pStyle w:val="ListParagraph"/>
      </w:pPr>
      <w:r w:rsidRPr="000B2FA1">
        <w:t>other people in danger.</w:t>
      </w:r>
    </w:p>
    <w:p w14:paraId="64637110" w14:textId="77777777" w:rsidR="000B2FA1" w:rsidRPr="000B2FA1" w:rsidRDefault="000B2FA1" w:rsidP="00BE17B3">
      <w:pPr>
        <w:pStyle w:val="Wordlistterm"/>
      </w:pPr>
      <w:r w:rsidRPr="000B2FA1">
        <w:t>Claim</w:t>
      </w:r>
    </w:p>
    <w:p w14:paraId="55F57004" w14:textId="77777777" w:rsidR="000B2FA1" w:rsidRPr="000B2FA1" w:rsidRDefault="000B2FA1" w:rsidP="000B2FA1">
      <w:r w:rsidRPr="000B2FA1">
        <w:t>When someone makes a claim, they ask the NDIS to pay for a support.</w:t>
      </w:r>
    </w:p>
    <w:p w14:paraId="43D7374C" w14:textId="77777777" w:rsidR="000B2FA1" w:rsidRPr="000B2FA1" w:rsidRDefault="000B2FA1" w:rsidP="00BE17B3">
      <w:pPr>
        <w:pStyle w:val="Wordlistterm"/>
      </w:pPr>
      <w:r w:rsidRPr="000B2FA1">
        <w:t>Consent</w:t>
      </w:r>
    </w:p>
    <w:p w14:paraId="32714364" w14:textId="77777777" w:rsidR="000B2FA1" w:rsidRPr="000B2FA1" w:rsidRDefault="000B2FA1" w:rsidP="000B2FA1">
      <w:r w:rsidRPr="000B2FA1">
        <w:t>When you give your consent, you say it is ok for someone to do something.</w:t>
      </w:r>
    </w:p>
    <w:p w14:paraId="3E331291" w14:textId="77777777" w:rsidR="000B2FA1" w:rsidRPr="000B2FA1" w:rsidRDefault="000B2FA1" w:rsidP="00BE17B3">
      <w:pPr>
        <w:pStyle w:val="Wordlistterm"/>
      </w:pPr>
      <w:r w:rsidRPr="000B2FA1">
        <w:t xml:space="preserve">Early </w:t>
      </w:r>
      <w:r w:rsidRPr="00BE17B3">
        <w:t>childhood</w:t>
      </w:r>
      <w:r w:rsidRPr="000B2FA1">
        <w:t xml:space="preserve"> partner</w:t>
      </w:r>
    </w:p>
    <w:p w14:paraId="485C2A34" w14:textId="77777777" w:rsidR="000B2FA1" w:rsidRPr="000B2FA1" w:rsidRDefault="000B2FA1" w:rsidP="000B2FA1">
      <w:r w:rsidRPr="000B2FA1">
        <w:t>An early childhood partner is someone who supports children with disability and their families.</w:t>
      </w:r>
    </w:p>
    <w:p w14:paraId="12CBEB74" w14:textId="77777777" w:rsidR="000B2FA1" w:rsidRPr="000B2FA1" w:rsidRDefault="000B2FA1" w:rsidP="00BE17B3">
      <w:pPr>
        <w:pStyle w:val="Wordlistterm"/>
      </w:pPr>
      <w:r w:rsidRPr="000B2FA1">
        <w:t>Funding</w:t>
      </w:r>
    </w:p>
    <w:p w14:paraId="34147D75" w14:textId="77777777" w:rsidR="000B2FA1" w:rsidRPr="000B2FA1" w:rsidRDefault="000B2FA1" w:rsidP="000B2FA1">
      <w:r w:rsidRPr="000B2FA1">
        <w:t>Funding is the money from your plan that pays for the supports you need.</w:t>
      </w:r>
    </w:p>
    <w:p w14:paraId="111DD3D0" w14:textId="77777777" w:rsidR="000B2FA1" w:rsidRPr="000B2FA1" w:rsidRDefault="000B2FA1" w:rsidP="00BE17B3">
      <w:pPr>
        <w:pStyle w:val="Wordlistterm"/>
      </w:pPr>
      <w:r w:rsidRPr="000B2FA1">
        <w:lastRenderedPageBreak/>
        <w:t>Local area coordinator</w:t>
      </w:r>
    </w:p>
    <w:p w14:paraId="40539207" w14:textId="77777777" w:rsidR="000B2FA1" w:rsidRPr="000B2FA1" w:rsidRDefault="000B2FA1" w:rsidP="000B2FA1">
      <w:r w:rsidRPr="000B2FA1">
        <w:t>A local area coordinator is someone who helps people with disability find and use supports.</w:t>
      </w:r>
    </w:p>
    <w:p w14:paraId="6115EA9C" w14:textId="77777777" w:rsidR="000B2FA1" w:rsidRPr="000B2FA1" w:rsidRDefault="000B2FA1" w:rsidP="00BE17B3">
      <w:pPr>
        <w:pStyle w:val="Wordlistterm"/>
      </w:pPr>
      <w:r w:rsidRPr="000B2FA1">
        <w:t>My providers</w:t>
      </w:r>
    </w:p>
    <w:p w14:paraId="20D65B3C" w14:textId="77777777" w:rsidR="000B2FA1" w:rsidRPr="000B2FA1" w:rsidRDefault="000B2FA1" w:rsidP="000B2FA1">
      <w:r w:rsidRPr="000B2FA1">
        <w:t>My providers is a list of providers you work with often.</w:t>
      </w:r>
    </w:p>
    <w:p w14:paraId="5A76CA3D" w14:textId="77777777" w:rsidR="000B2FA1" w:rsidRPr="000B2FA1" w:rsidRDefault="000B2FA1" w:rsidP="00BE17B3">
      <w:pPr>
        <w:pStyle w:val="Wordlistterm"/>
      </w:pPr>
      <w:r w:rsidRPr="000B2FA1">
        <w:t>NDIS plan</w:t>
      </w:r>
    </w:p>
    <w:p w14:paraId="1A395DE7" w14:textId="77777777" w:rsidR="000B2FA1" w:rsidRPr="000B2FA1" w:rsidRDefault="000B2FA1" w:rsidP="000B2FA1">
      <w:r w:rsidRPr="000B2FA1">
        <w:t>Your NDIS plan explains how the NDIS will support you.</w:t>
      </w:r>
    </w:p>
    <w:p w14:paraId="25D4354B" w14:textId="77777777" w:rsidR="000B2FA1" w:rsidRPr="000B2FA1" w:rsidRDefault="000B2FA1" w:rsidP="00BE17B3">
      <w:pPr>
        <w:pStyle w:val="Wordlistterm"/>
      </w:pPr>
      <w:r w:rsidRPr="000B2FA1">
        <w:t>NDIA planner</w:t>
      </w:r>
    </w:p>
    <w:p w14:paraId="590D57EF" w14:textId="77777777" w:rsidR="000B2FA1" w:rsidRPr="000B2FA1" w:rsidRDefault="000B2FA1" w:rsidP="000B2FA1">
      <w:r w:rsidRPr="000B2FA1">
        <w:t>An NDIA planner is someone who:</w:t>
      </w:r>
    </w:p>
    <w:p w14:paraId="6FF355EC" w14:textId="77777777" w:rsidR="000B2FA1" w:rsidRPr="000B2FA1" w:rsidRDefault="000B2FA1" w:rsidP="000B2FA1">
      <w:pPr>
        <w:pStyle w:val="ListParagraph"/>
      </w:pPr>
      <w:r w:rsidRPr="000B2FA1">
        <w:t>works for the NDIA</w:t>
      </w:r>
    </w:p>
    <w:p w14:paraId="6534205D" w14:textId="77777777" w:rsidR="000B2FA1" w:rsidRPr="000B2FA1" w:rsidRDefault="000B2FA1" w:rsidP="000B2FA1">
      <w:pPr>
        <w:pStyle w:val="ListParagraph"/>
      </w:pPr>
      <w:r w:rsidRPr="000B2FA1">
        <w:t>makes new plans</w:t>
      </w:r>
    </w:p>
    <w:p w14:paraId="1BCA83B4" w14:textId="77777777" w:rsidR="000B2FA1" w:rsidRPr="000B2FA1" w:rsidRDefault="000B2FA1" w:rsidP="000B2FA1">
      <w:pPr>
        <w:pStyle w:val="ListParagraph"/>
      </w:pPr>
      <w:r w:rsidRPr="000B2FA1">
        <w:t>changes plans</w:t>
      </w:r>
    </w:p>
    <w:p w14:paraId="432B43CB" w14:textId="77777777" w:rsidR="000B2FA1" w:rsidRPr="000B2FA1" w:rsidRDefault="000B2FA1" w:rsidP="000B2FA1">
      <w:pPr>
        <w:pStyle w:val="ListParagraph"/>
      </w:pPr>
      <w:r w:rsidRPr="000B2FA1">
        <w:t>develops your plan budgets.</w:t>
      </w:r>
    </w:p>
    <w:p w14:paraId="6DD48D72" w14:textId="77777777" w:rsidR="000B2FA1" w:rsidRPr="000B2FA1" w:rsidRDefault="000B2FA1" w:rsidP="00BE17B3">
      <w:pPr>
        <w:pStyle w:val="Wordlistterm"/>
      </w:pPr>
      <w:r w:rsidRPr="000B2FA1">
        <w:t>Participants</w:t>
      </w:r>
    </w:p>
    <w:p w14:paraId="0E43524B" w14:textId="77777777" w:rsidR="000B2FA1" w:rsidRPr="000B2FA1" w:rsidRDefault="000B2FA1" w:rsidP="000B2FA1">
      <w:r w:rsidRPr="000B2FA1">
        <w:t>Participants are people with disability who take part in the NDIS.</w:t>
      </w:r>
    </w:p>
    <w:p w14:paraId="47B8AEBC" w14:textId="77777777" w:rsidR="000B2FA1" w:rsidRPr="000B2FA1" w:rsidRDefault="000B2FA1" w:rsidP="00BE17B3">
      <w:pPr>
        <w:pStyle w:val="Wordlistterm"/>
      </w:pPr>
      <w:r w:rsidRPr="000B2FA1">
        <w:t>Registered plan manager</w:t>
      </w:r>
    </w:p>
    <w:p w14:paraId="13143193" w14:textId="17B77F9A" w:rsidR="000B2FA1" w:rsidRPr="000B2FA1" w:rsidRDefault="000B2FA1" w:rsidP="000B2FA1">
      <w:r w:rsidRPr="000B2FA1">
        <w:t>A registered plan manager is someone who will manage your funding for</w:t>
      </w:r>
      <w:r w:rsidR="0058624F">
        <w:t> </w:t>
      </w:r>
      <w:r w:rsidRPr="000B2FA1">
        <w:t>you.</w:t>
      </w:r>
    </w:p>
    <w:p w14:paraId="08BE8EA0" w14:textId="77777777" w:rsidR="000B2FA1" w:rsidRPr="000B2FA1" w:rsidRDefault="000B2FA1" w:rsidP="00BE17B3">
      <w:pPr>
        <w:pStyle w:val="Wordlistterm"/>
      </w:pPr>
      <w:r w:rsidRPr="000B2FA1">
        <w:t>Providers</w:t>
      </w:r>
    </w:p>
    <w:p w14:paraId="117248C6" w14:textId="77777777" w:rsidR="000B2FA1" w:rsidRPr="000B2FA1" w:rsidRDefault="000B2FA1" w:rsidP="000B2FA1">
      <w:r w:rsidRPr="000B2FA1">
        <w:t>Providers support people with disability by delivering a service.</w:t>
      </w:r>
    </w:p>
    <w:p w14:paraId="685E93B1" w14:textId="77777777" w:rsidR="000B2FA1" w:rsidRPr="000B2FA1" w:rsidRDefault="000B2FA1" w:rsidP="00BE17B3">
      <w:pPr>
        <w:pStyle w:val="Wordlistterm"/>
      </w:pPr>
      <w:r w:rsidRPr="000B2FA1">
        <w:t>Recovery coach</w:t>
      </w:r>
    </w:p>
    <w:p w14:paraId="0F54DD3F" w14:textId="77777777" w:rsidR="000B2FA1" w:rsidRPr="000B2FA1" w:rsidRDefault="000B2FA1" w:rsidP="000B2FA1">
      <w:r w:rsidRPr="000B2FA1">
        <w:t>A recovery coach is someone who supports you with your mental health.</w:t>
      </w:r>
    </w:p>
    <w:p w14:paraId="45B87B99" w14:textId="77777777" w:rsidR="000B2FA1" w:rsidRPr="000B2FA1" w:rsidRDefault="000B2FA1" w:rsidP="00016674">
      <w:pPr>
        <w:pStyle w:val="Wordlistterm"/>
        <w:spacing w:before="480"/>
      </w:pPr>
      <w:r w:rsidRPr="000B2FA1">
        <w:lastRenderedPageBreak/>
        <w:t>Specialist disability accommodation (SDA)</w:t>
      </w:r>
    </w:p>
    <w:p w14:paraId="516A81E2" w14:textId="77777777" w:rsidR="000B2FA1" w:rsidRPr="000B2FA1" w:rsidRDefault="000B2FA1" w:rsidP="000B2FA1">
      <w:r w:rsidRPr="000B2FA1">
        <w:t>SDA is accessible housing for participants who need a lot of support.</w:t>
      </w:r>
    </w:p>
    <w:p w14:paraId="7E05AB1E" w14:textId="77777777" w:rsidR="000B2FA1" w:rsidRPr="000B2FA1" w:rsidRDefault="000B2FA1" w:rsidP="00BE17B3">
      <w:pPr>
        <w:pStyle w:val="Wordlistterm"/>
      </w:pPr>
      <w:r w:rsidRPr="000B2FA1">
        <w:t>Support coordinator</w:t>
      </w:r>
    </w:p>
    <w:p w14:paraId="3A828CF1" w14:textId="20CC53C7" w:rsidR="000B2FA1" w:rsidRPr="000B2FA1" w:rsidRDefault="000B2FA1" w:rsidP="000B2FA1">
      <w:r w:rsidRPr="000B2FA1">
        <w:t>A support coordinator is someone who helps you plan and use your</w:t>
      </w:r>
      <w:r w:rsidR="0058624F">
        <w:t> </w:t>
      </w:r>
      <w:r w:rsidRPr="000B2FA1">
        <w:t>supports.</w:t>
      </w:r>
    </w:p>
    <w:p w14:paraId="33BBDF10" w14:textId="6237EE63" w:rsidR="005C338E" w:rsidRPr="0025784D" w:rsidRDefault="000B2FA1" w:rsidP="0025784D">
      <w:pPr>
        <w:spacing w:before="10800"/>
        <w:rPr>
          <w:sz w:val="24"/>
          <w:szCs w:val="20"/>
        </w:rPr>
      </w:pPr>
      <w:r w:rsidRPr="000B2FA1">
        <w:rPr>
          <w:sz w:val="24"/>
          <w:szCs w:val="20"/>
        </w:rPr>
        <w:t xml:space="preserve">The Information Access Group created this </w:t>
      </w:r>
      <w:r w:rsidR="00BE17B3">
        <w:rPr>
          <w:sz w:val="24"/>
          <w:szCs w:val="20"/>
        </w:rPr>
        <w:t xml:space="preserve">text-only </w:t>
      </w:r>
      <w:r w:rsidRPr="000B2FA1">
        <w:rPr>
          <w:sz w:val="24"/>
          <w:szCs w:val="20"/>
        </w:rPr>
        <w:t>Easy Read document. For any enquiries, please visit</w:t>
      </w:r>
      <w:r w:rsidR="005C338E" w:rsidRPr="005C338E">
        <w:rPr>
          <w:sz w:val="24"/>
          <w:szCs w:val="20"/>
        </w:rPr>
        <w:t xml:space="preserve"> </w:t>
      </w:r>
      <w:hyperlink r:id="rId12" w:history="1">
        <w:r w:rsidRPr="000B2FA1">
          <w:rPr>
            <w:rStyle w:val="Hyperlink"/>
            <w:sz w:val="24"/>
            <w:szCs w:val="20"/>
          </w:rPr>
          <w:t>www.informationaccessgroup.com</w:t>
        </w:r>
      </w:hyperlink>
      <w:r w:rsidRPr="000B2FA1">
        <w:rPr>
          <w:sz w:val="24"/>
          <w:szCs w:val="20"/>
        </w:rPr>
        <w:t>.</w:t>
      </w:r>
      <w:r w:rsidR="005C338E" w:rsidRPr="005C338E">
        <w:rPr>
          <w:sz w:val="24"/>
          <w:szCs w:val="20"/>
        </w:rPr>
        <w:t xml:space="preserve"> </w:t>
      </w:r>
      <w:r w:rsidRPr="000B2FA1">
        <w:rPr>
          <w:sz w:val="24"/>
          <w:szCs w:val="20"/>
        </w:rPr>
        <w:t>Quote</w:t>
      </w:r>
      <w:r w:rsidR="005C338E">
        <w:rPr>
          <w:sz w:val="24"/>
          <w:szCs w:val="20"/>
        </w:rPr>
        <w:t> </w:t>
      </w:r>
      <w:r w:rsidRPr="000B2FA1">
        <w:rPr>
          <w:sz w:val="24"/>
          <w:szCs w:val="20"/>
        </w:rPr>
        <w:t>job</w:t>
      </w:r>
      <w:r w:rsidR="005C338E">
        <w:rPr>
          <w:sz w:val="24"/>
          <w:szCs w:val="20"/>
        </w:rPr>
        <w:t> </w:t>
      </w:r>
      <w:r w:rsidRPr="000B2FA1">
        <w:rPr>
          <w:sz w:val="24"/>
          <w:szCs w:val="20"/>
        </w:rPr>
        <w:t>number</w:t>
      </w:r>
      <w:r w:rsidR="005C338E">
        <w:rPr>
          <w:sz w:val="24"/>
          <w:szCs w:val="20"/>
        </w:rPr>
        <w:t> </w:t>
      </w:r>
      <w:r w:rsidRPr="000B2FA1">
        <w:rPr>
          <w:sz w:val="24"/>
          <w:szCs w:val="20"/>
        </w:rPr>
        <w:t>6004-A.</w:t>
      </w:r>
    </w:p>
    <w:sectPr w:rsidR="005C338E" w:rsidRPr="0025784D" w:rsidSect="009343F6">
      <w:footerReference w:type="default" r:id="rId13"/>
      <w:footerReference w:type="first" r:id="rId1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Arial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66AD46D9"/>
    <w:multiLevelType w:val="hybridMultilevel"/>
    <w:tmpl w:val="36245590"/>
    <w:lvl w:ilvl="0" w:tplc="FEB61E2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6353803">
    <w:abstractNumId w:val="0"/>
  </w:num>
  <w:num w:numId="2" w16cid:durableId="144685118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30720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84D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1E18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65F6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4E98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B27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D35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6889"/>
    <w:rsid w:val="00D37171"/>
    <w:rsid w:val="00D37471"/>
    <w:rsid w:val="00D375A6"/>
    <w:rsid w:val="00D377D8"/>
    <w:rsid w:val="00D37E3A"/>
    <w:rsid w:val="00D4025B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5DD5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01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016674"/>
    <w:pPr>
      <w:keepNext/>
      <w:keepLines/>
      <w:pageBreakBefore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016674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50FD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15DD5"/>
    <w:pPr>
      <w:numPr>
        <w:numId w:val="2"/>
      </w:numPr>
      <w:spacing w:after="240"/>
      <w:ind w:left="726" w:hanging="363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15D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S:\IAG\6004%20-%20NDIA%20-%20factsheet%20updates%20-%20Working%20with%20providers%20-%20Recording%20my%20providers%20%E2%80%93%20Easy%20Read\2_Working%20Files\INDD%20to%20HTML\6004-A_-_NDIA_-_factsheet_updates_-_Recording_my_providers_-_ER_-_v3_-_accessibility.h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ntact/location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nquiries@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resource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2</Pages>
  <Words>1423</Words>
  <Characters>811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952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my providers</dc:title>
  <dc:subject/>
  <dc:creator>NDIA</dc:creator>
  <cp:keywords/>
  <dc:description/>
  <cp:lastModifiedBy>Stephen Preston</cp:lastModifiedBy>
  <cp:revision>4</cp:revision>
  <cp:lastPrinted>2019-09-17T06:26:00Z</cp:lastPrinted>
  <dcterms:created xsi:type="dcterms:W3CDTF">2024-11-14T04:46:00Z</dcterms:created>
  <dcterms:modified xsi:type="dcterms:W3CDTF">2024-11-14T05:07:00Z</dcterms:modified>
</cp:coreProperties>
</file>